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327"/>
        <w:tblW w:w="145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895"/>
        <w:gridCol w:w="2894"/>
        <w:gridCol w:w="2897"/>
        <w:gridCol w:w="2894"/>
        <w:gridCol w:w="2894"/>
        <w:gridCol w:w="38"/>
      </w:tblGrid>
      <w:tr w:rsidR="00031024" w14:paraId="5820F7A3" w14:textId="77777777" w:rsidTr="00D729C0">
        <w:trPr>
          <w:trHeight w:val="618"/>
        </w:trPr>
        <w:tc>
          <w:tcPr>
            <w:tcW w:w="1451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F3AC2D" w14:textId="32C6C30C" w:rsidR="00D94CAA" w:rsidRPr="006B62DD" w:rsidRDefault="00F45507" w:rsidP="00264B9E">
            <w:pPr>
              <w:jc w:val="center"/>
              <w:rPr>
                <w:rFonts w:ascii="ITC Avant Garde Pro Md" w:hAnsi="ITC Avant Garde Pro Md"/>
                <w:b/>
                <w:bCs/>
                <w:sz w:val="44"/>
                <w:szCs w:val="44"/>
              </w:rPr>
            </w:pPr>
            <w:r w:rsidRPr="00FB05C1">
              <w:rPr>
                <w:rFonts w:ascii="Modern Love Grunge" w:hAnsi="Modern Love Grunge"/>
                <w:b/>
                <w:bCs/>
                <w:color w:val="C00000"/>
                <w:sz w:val="52"/>
                <w:szCs w:val="52"/>
              </w:rPr>
              <w:t>May</w:t>
            </w:r>
            <w:r w:rsidR="00B954BA" w:rsidRPr="00FB05C1">
              <w:rPr>
                <w:rFonts w:ascii="Modern Love Grunge" w:hAnsi="Modern Love Grunge"/>
                <w:b/>
                <w:bCs/>
                <w:color w:val="C00000"/>
                <w:sz w:val="52"/>
                <w:szCs w:val="52"/>
              </w:rPr>
              <w:t xml:space="preserve"> 2023</w:t>
            </w:r>
            <w:r w:rsidR="00B954BA" w:rsidRPr="00FB05C1">
              <w:rPr>
                <w:rFonts w:ascii="ITC Avant Garde Pro Md" w:hAnsi="ITC Avant Garde Pro Md"/>
                <w:b/>
                <w:bCs/>
                <w:color w:val="C00000"/>
                <w:sz w:val="48"/>
                <w:szCs w:val="52"/>
              </w:rPr>
              <w:t xml:space="preserve"> </w:t>
            </w:r>
            <w:r w:rsidR="00B954BA">
              <w:rPr>
                <w:rFonts w:ascii="ITC Avant Garde Pro Md" w:hAnsi="ITC Avant Garde Pro Md"/>
                <w:b/>
                <w:bCs/>
                <w:sz w:val="44"/>
                <w:szCs w:val="44"/>
              </w:rPr>
              <w:t>| Lunch Menu</w:t>
            </w:r>
          </w:p>
        </w:tc>
      </w:tr>
      <w:tr w:rsidR="0018151B" w14:paraId="36830616" w14:textId="77777777" w:rsidTr="00D729C0">
        <w:trPr>
          <w:trHeight w:val="72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91863" w14:textId="77777777" w:rsidR="00C26DEF" w:rsidRPr="00FB05C1" w:rsidRDefault="00C26DEF" w:rsidP="00273F59">
            <w:pPr>
              <w:tabs>
                <w:tab w:val="left" w:pos="600"/>
                <w:tab w:val="center" w:pos="1242"/>
              </w:tabs>
              <w:jc w:val="center"/>
              <w:rPr>
                <w:rFonts w:ascii="Modern Love Grunge" w:hAnsi="Modern Love Grunge" w:cs="Arial"/>
                <w:b/>
                <w:color w:val="C00000"/>
                <w:szCs w:val="24"/>
              </w:rPr>
            </w:pPr>
            <w:r w:rsidRPr="00FB05C1">
              <w:rPr>
                <w:rFonts w:ascii="Modern Love Grunge" w:hAnsi="Modern Love Grunge" w:cs="Arial"/>
                <w:b/>
                <w:color w:val="C00000"/>
                <w:szCs w:val="24"/>
              </w:rPr>
              <w:t>MONDAY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93E38" w14:textId="77777777" w:rsidR="00C26DEF" w:rsidRPr="00FB05C1" w:rsidRDefault="00C26DEF" w:rsidP="00273F59">
            <w:pPr>
              <w:ind w:right="-108"/>
              <w:jc w:val="center"/>
              <w:rPr>
                <w:rFonts w:ascii="Modern Love Grunge" w:hAnsi="Modern Love Grunge" w:cs="Arial"/>
                <w:b/>
                <w:color w:val="C00000"/>
                <w:szCs w:val="24"/>
              </w:rPr>
            </w:pPr>
            <w:r w:rsidRPr="00FB05C1">
              <w:rPr>
                <w:rFonts w:ascii="Modern Love Grunge" w:hAnsi="Modern Love Grunge" w:cs="Arial"/>
                <w:b/>
                <w:color w:val="C00000"/>
                <w:szCs w:val="24"/>
              </w:rPr>
              <w:t>TUESDAY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4C348" w14:textId="77777777" w:rsidR="00C26DEF" w:rsidRPr="00FB05C1" w:rsidRDefault="00C26DEF" w:rsidP="00273F59">
            <w:pPr>
              <w:pStyle w:val="Heading9"/>
              <w:ind w:right="-157"/>
              <w:rPr>
                <w:rFonts w:ascii="Modern Love Grunge" w:hAnsi="Modern Love Grunge" w:cs="Arial"/>
                <w:color w:val="C00000"/>
                <w:sz w:val="24"/>
                <w:szCs w:val="24"/>
              </w:rPr>
            </w:pPr>
            <w:r w:rsidRPr="00FB05C1">
              <w:rPr>
                <w:rFonts w:ascii="Modern Love Grunge" w:hAnsi="Modern Love Grunge" w:cs="Arial"/>
                <w:color w:val="C00000"/>
                <w:sz w:val="24"/>
                <w:szCs w:val="24"/>
              </w:rPr>
              <w:t>WEDNESDAY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4924D" w14:textId="77777777" w:rsidR="00C26DEF" w:rsidRPr="00FB05C1" w:rsidRDefault="00C26DEF" w:rsidP="00273F59">
            <w:pPr>
              <w:jc w:val="center"/>
              <w:rPr>
                <w:rFonts w:ascii="Modern Love Grunge" w:hAnsi="Modern Love Grunge" w:cs="Arial"/>
                <w:b/>
                <w:color w:val="C00000"/>
                <w:szCs w:val="24"/>
              </w:rPr>
            </w:pPr>
            <w:r w:rsidRPr="00FB05C1">
              <w:rPr>
                <w:rFonts w:ascii="Modern Love Grunge" w:hAnsi="Modern Love Grunge" w:cs="Arial"/>
                <w:b/>
                <w:color w:val="C00000"/>
                <w:szCs w:val="24"/>
              </w:rPr>
              <w:t>THURSDAY</w:t>
            </w:r>
          </w:p>
        </w:tc>
        <w:tc>
          <w:tcPr>
            <w:tcW w:w="2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D5216" w14:textId="77777777" w:rsidR="00C26DEF" w:rsidRPr="00FB05C1" w:rsidRDefault="00C26DEF" w:rsidP="00273F59">
            <w:pPr>
              <w:jc w:val="center"/>
              <w:rPr>
                <w:rFonts w:ascii="Modern Love Grunge" w:hAnsi="Modern Love Grunge" w:cs="Arial"/>
                <w:b/>
                <w:color w:val="C00000"/>
                <w:szCs w:val="24"/>
              </w:rPr>
            </w:pPr>
            <w:r w:rsidRPr="00FB05C1">
              <w:rPr>
                <w:rFonts w:ascii="Modern Love Grunge" w:hAnsi="Modern Love Grunge" w:cs="Arial"/>
                <w:b/>
                <w:color w:val="C00000"/>
                <w:szCs w:val="24"/>
              </w:rPr>
              <w:t>FRIDAY</w:t>
            </w:r>
          </w:p>
        </w:tc>
      </w:tr>
      <w:tr w:rsidR="005F4332" w:rsidRPr="00C33150" w14:paraId="29CC6B3D" w14:textId="77777777" w:rsidTr="005F4332">
        <w:trPr>
          <w:gridAfter w:val="1"/>
          <w:wAfter w:w="38" w:type="dxa"/>
          <w:trHeight w:val="1800"/>
        </w:trPr>
        <w:tc>
          <w:tcPr>
            <w:tcW w:w="2895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B8D49A4" w14:textId="77777777" w:rsidR="00C6342C" w:rsidRDefault="00877665" w:rsidP="00341E9B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7E73B11F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eef Stew</w:t>
            </w:r>
          </w:p>
          <w:p w14:paraId="474BA48D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Green</w:t>
            </w:r>
            <w:r w:rsidR="007D79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Beans</w:t>
            </w:r>
          </w:p>
          <w:p w14:paraId="3A4BCF82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auliflower</w:t>
            </w:r>
          </w:p>
          <w:p w14:paraId="006FCE9B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 Wheat Roll</w:t>
            </w:r>
          </w:p>
          <w:p w14:paraId="564EF5A3" w14:textId="4216D17F" w:rsidR="00341E9B" w:rsidRPr="00341E9B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Apple Slices</w:t>
            </w:r>
          </w:p>
        </w:tc>
        <w:tc>
          <w:tcPr>
            <w:tcW w:w="2894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E325EFC" w14:textId="77777777" w:rsidR="005F4332" w:rsidRDefault="00877665" w:rsidP="00D724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1482AF8E" w14:textId="77777777" w:rsidR="00660F18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Pulled Pork</w:t>
            </w:r>
            <w:r w:rsidRPr="00FB05C1">
              <w:rPr>
                <w:rFonts w:ascii="Arial" w:hAnsi="Arial" w:cs="Arial"/>
                <w:sz w:val="22"/>
                <w:szCs w:val="22"/>
                <w:highlight w:val="yellow"/>
              </w:rPr>
              <w:t>**</w:t>
            </w:r>
          </w:p>
          <w:p w14:paraId="36BDEF87" w14:textId="77777777" w:rsidR="00660F18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 Grain Bun</w:t>
            </w:r>
          </w:p>
          <w:p w14:paraId="7AD5232D" w14:textId="77777777" w:rsidR="00660F18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Roasted Red Potatoes</w:t>
            </w:r>
          </w:p>
          <w:p w14:paraId="01D29D0F" w14:textId="77777777" w:rsidR="00660F18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pinach</w:t>
            </w:r>
          </w:p>
          <w:p w14:paraId="5D72AB2F" w14:textId="7E93A94B" w:rsidR="00341E9B" w:rsidRPr="00341E9B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Peach Crisp</w:t>
            </w:r>
          </w:p>
        </w:tc>
        <w:tc>
          <w:tcPr>
            <w:tcW w:w="2897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E0869" w14:textId="77777777" w:rsidR="005F4332" w:rsidRDefault="00877665" w:rsidP="00C6342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6D4168F6" w14:textId="77777777" w:rsidR="00660F18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hicken Stir Fry</w:t>
            </w:r>
          </w:p>
          <w:p w14:paraId="7B37E783" w14:textId="77777777" w:rsidR="00660F18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rown Rice</w:t>
            </w:r>
          </w:p>
          <w:p w14:paraId="2CBF76EE" w14:textId="77777777" w:rsidR="00660F18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arrots</w:t>
            </w:r>
          </w:p>
          <w:p w14:paraId="5E265C9E" w14:textId="77777777" w:rsidR="00660F18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auliflower</w:t>
            </w:r>
          </w:p>
          <w:p w14:paraId="5760330A" w14:textId="57011EAB" w:rsidR="00341E9B" w:rsidRPr="005662B2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Mandarin Oranges</w:t>
            </w:r>
          </w:p>
        </w:tc>
        <w:tc>
          <w:tcPr>
            <w:tcW w:w="2894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092EB57" w14:textId="77777777" w:rsidR="00C00129" w:rsidRDefault="00877665" w:rsidP="00C6342C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1722810E" w14:textId="77777777" w:rsidR="00660F18" w:rsidRPr="009E4C64" w:rsidRDefault="00877665" w:rsidP="007D7945">
            <w:pPr>
              <w:widowControl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E4C64">
              <w:rPr>
                <w:rFonts w:ascii="Arial" w:hAnsi="Arial" w:cs="Arial"/>
                <w:b/>
                <w:bCs/>
                <w:sz w:val="22"/>
                <w:szCs w:val="22"/>
              </w:rPr>
              <w:t>Shrimp Alfredo</w:t>
            </w:r>
          </w:p>
          <w:p w14:paraId="1CB41022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 Wheat Linguin</w:t>
            </w:r>
            <w:r w:rsidR="00660F18">
              <w:rPr>
                <w:rFonts w:ascii="Arial" w:hAnsi="Arial" w:cs="Arial"/>
                <w:sz w:val="22"/>
                <w:szCs w:val="22"/>
              </w:rPr>
              <w:t>i</w:t>
            </w:r>
          </w:p>
          <w:p w14:paraId="1892357E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Italian Veggie</w:t>
            </w:r>
            <w:r w:rsidR="00660F18">
              <w:rPr>
                <w:rFonts w:ascii="Arial" w:hAnsi="Arial" w:cs="Arial"/>
                <w:sz w:val="22"/>
                <w:szCs w:val="22"/>
              </w:rPr>
              <w:t>s</w:t>
            </w:r>
          </w:p>
          <w:p w14:paraId="15F64D8E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russel Sprouts</w:t>
            </w:r>
          </w:p>
          <w:p w14:paraId="3F5B37E1" w14:textId="789562A5" w:rsidR="00341E9B" w:rsidRPr="005662B2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Fresh Pear</w:t>
            </w:r>
          </w:p>
        </w:tc>
        <w:tc>
          <w:tcPr>
            <w:tcW w:w="2894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97B9353" w14:textId="77777777" w:rsidR="00C00129" w:rsidRDefault="00877665" w:rsidP="00C6342C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2A39004D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Teriyaki Beef</w:t>
            </w:r>
          </w:p>
          <w:p w14:paraId="298117ED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rown Rice</w:t>
            </w:r>
          </w:p>
          <w:p w14:paraId="6EAB0DC6" w14:textId="77777777" w:rsidR="00660F18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orn</w:t>
            </w:r>
            <w:r w:rsidR="00660F18">
              <w:rPr>
                <w:rFonts w:ascii="Arial" w:hAnsi="Arial" w:cs="Arial"/>
                <w:sz w:val="22"/>
                <w:szCs w:val="22"/>
              </w:rPr>
              <w:br/>
            </w:r>
            <w:r w:rsidRPr="00877665">
              <w:rPr>
                <w:rFonts w:ascii="Arial" w:hAnsi="Arial" w:cs="Arial"/>
                <w:sz w:val="22"/>
                <w:szCs w:val="22"/>
              </w:rPr>
              <w:t>Edamame</w:t>
            </w:r>
          </w:p>
          <w:p w14:paraId="04CF8FCD" w14:textId="26F3B672" w:rsidR="00341E9B" w:rsidRPr="005662B2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Tropical Fruit Cup</w:t>
            </w:r>
          </w:p>
        </w:tc>
      </w:tr>
      <w:tr w:rsidR="005F4332" w:rsidRPr="00C33150" w14:paraId="511ACEDF" w14:textId="77777777" w:rsidTr="005F4332">
        <w:trPr>
          <w:gridAfter w:val="1"/>
          <w:wAfter w:w="38" w:type="dxa"/>
          <w:trHeight w:val="1800"/>
        </w:trPr>
        <w:tc>
          <w:tcPr>
            <w:tcW w:w="2895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23ACCBE" w14:textId="77777777" w:rsidR="005F4332" w:rsidRDefault="00877665" w:rsidP="00404F7B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  <w:p w14:paraId="2435E394" w14:textId="77777777" w:rsidR="00314C94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hicken Noodle Sou</w:t>
            </w:r>
            <w:r w:rsidR="00314C94">
              <w:rPr>
                <w:rFonts w:ascii="Arial" w:hAnsi="Arial" w:cs="Arial"/>
                <w:sz w:val="22"/>
                <w:szCs w:val="22"/>
              </w:rPr>
              <w:t>p</w:t>
            </w:r>
          </w:p>
          <w:p w14:paraId="59A04B1E" w14:textId="64E09244" w:rsidR="00314C94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</w:t>
            </w:r>
            <w:r w:rsidR="00F30561">
              <w:rPr>
                <w:rFonts w:ascii="Arial" w:hAnsi="Arial" w:cs="Arial"/>
                <w:sz w:val="22"/>
                <w:szCs w:val="22"/>
              </w:rPr>
              <w:t>teamed Spinach</w:t>
            </w:r>
          </w:p>
          <w:p w14:paraId="6F6D6041" w14:textId="77777777" w:rsidR="00314C94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eat Roll</w:t>
            </w:r>
          </w:p>
          <w:p w14:paraId="44CD56BC" w14:textId="32C5F5A4" w:rsidR="00341E9B" w:rsidRPr="005662B2" w:rsidRDefault="00877665" w:rsidP="007D794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Apricots</w:t>
            </w:r>
          </w:p>
        </w:tc>
        <w:tc>
          <w:tcPr>
            <w:tcW w:w="2894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4854F9A" w14:textId="77777777" w:rsidR="005F4332" w:rsidRDefault="00877665" w:rsidP="00404F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1812C651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eef Philly</w:t>
            </w:r>
          </w:p>
          <w:p w14:paraId="482B6398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</w:t>
            </w:r>
            <w:r w:rsidR="007D79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Wheat Hoagie Roll</w:t>
            </w:r>
          </w:p>
          <w:p w14:paraId="3C4ECFC9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Tater Tot</w:t>
            </w:r>
            <w:r w:rsidR="00FB0D65">
              <w:rPr>
                <w:rFonts w:ascii="Arial" w:hAnsi="Arial" w:cs="Arial"/>
                <w:sz w:val="22"/>
                <w:szCs w:val="22"/>
              </w:rPr>
              <w:t>s</w:t>
            </w:r>
          </w:p>
          <w:p w14:paraId="7136609A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Green Peas</w:t>
            </w:r>
          </w:p>
          <w:p w14:paraId="594B9099" w14:textId="24F1F450" w:rsidR="00341E9B" w:rsidRPr="005662B2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Diced Mango</w:t>
            </w:r>
          </w:p>
        </w:tc>
        <w:tc>
          <w:tcPr>
            <w:tcW w:w="2897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2F72CA0" w14:textId="77777777" w:rsidR="005F4332" w:rsidRDefault="00877665" w:rsidP="00404F7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</w:t>
            </w:r>
          </w:p>
          <w:p w14:paraId="6F74C34E" w14:textId="77777777" w:rsidR="00FB0D65" w:rsidRPr="009E4C64" w:rsidRDefault="007D7945" w:rsidP="007D794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E4C64">
              <w:rPr>
                <w:rFonts w:ascii="Arial" w:hAnsi="Arial" w:cs="Arial"/>
                <w:b/>
                <w:sz w:val="22"/>
                <w:szCs w:val="22"/>
              </w:rPr>
              <w:t>Herbed Tilapia</w:t>
            </w:r>
          </w:p>
          <w:p w14:paraId="48FFBA2C" w14:textId="77777777" w:rsidR="00FB0D65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Tri Color Roasted Potatoes</w:t>
            </w:r>
          </w:p>
          <w:p w14:paraId="2E166DA6" w14:textId="77777777" w:rsidR="00FB0D65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Mixed Vegetables</w:t>
            </w:r>
          </w:p>
          <w:p w14:paraId="5B6A3AF9" w14:textId="77777777" w:rsidR="00FB0D65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Whole</w:t>
            </w:r>
            <w:r w:rsidR="00FB0D65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7D7945">
              <w:rPr>
                <w:rFonts w:ascii="Arial" w:hAnsi="Arial" w:cs="Arial"/>
                <w:bCs/>
                <w:sz w:val="22"/>
                <w:szCs w:val="22"/>
              </w:rPr>
              <w:t>Wheat Croissant</w:t>
            </w:r>
          </w:p>
          <w:p w14:paraId="32ADBA18" w14:textId="5E2C0FE2" w:rsidR="00341E9B" w:rsidRPr="005662B2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Fresh Apple</w:t>
            </w:r>
          </w:p>
        </w:tc>
        <w:tc>
          <w:tcPr>
            <w:tcW w:w="2894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DC8F74C" w14:textId="77777777" w:rsidR="005F4332" w:rsidRDefault="00877665" w:rsidP="00C6342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34754BCA" w14:textId="77777777" w:rsidR="00FB0D65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Quinoa Salad</w:t>
            </w:r>
          </w:p>
          <w:p w14:paraId="045305A1" w14:textId="77777777" w:rsidR="00FB0D65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Chilled Stewed Tomatoes</w:t>
            </w:r>
          </w:p>
          <w:p w14:paraId="3EBF3911" w14:textId="77777777" w:rsidR="00FB0D65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3-Bean Salad</w:t>
            </w:r>
          </w:p>
          <w:p w14:paraId="51A17C6E" w14:textId="77777777" w:rsidR="00FB0D65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Wheat Roll</w:t>
            </w:r>
          </w:p>
          <w:p w14:paraId="44087D81" w14:textId="5897C65B" w:rsidR="00341E9B" w:rsidRPr="00404F7B" w:rsidRDefault="007D7945" w:rsidP="007D794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D7945">
              <w:rPr>
                <w:rFonts w:ascii="Arial" w:hAnsi="Arial" w:cs="Arial"/>
                <w:bCs/>
                <w:sz w:val="22"/>
                <w:szCs w:val="22"/>
              </w:rPr>
              <w:t>Sliced Pears</w:t>
            </w:r>
          </w:p>
        </w:tc>
        <w:tc>
          <w:tcPr>
            <w:tcW w:w="2894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4C39682" w14:textId="77777777" w:rsidR="005F4332" w:rsidRDefault="00877665" w:rsidP="00404F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  <w:p w14:paraId="25E3FAD1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Meatloaf with Gravy</w:t>
            </w:r>
          </w:p>
          <w:p w14:paraId="10361385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ummer Squas</w:t>
            </w:r>
            <w:r w:rsidR="00FB0D65">
              <w:rPr>
                <w:rFonts w:ascii="Arial" w:hAnsi="Arial" w:cs="Arial"/>
                <w:sz w:val="22"/>
                <w:szCs w:val="22"/>
              </w:rPr>
              <w:t>h</w:t>
            </w:r>
          </w:p>
          <w:p w14:paraId="6682DEC0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arrots</w:t>
            </w:r>
          </w:p>
          <w:p w14:paraId="39027B69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</w:t>
            </w:r>
            <w:r w:rsidR="007D79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Grain Roll</w:t>
            </w:r>
          </w:p>
          <w:p w14:paraId="594BEEF3" w14:textId="6B8A7048" w:rsidR="00341E9B" w:rsidRPr="005662B2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trawberries</w:t>
            </w:r>
          </w:p>
        </w:tc>
      </w:tr>
      <w:tr w:rsidR="005F4332" w:rsidRPr="00C33150" w14:paraId="43DC409D" w14:textId="77777777" w:rsidTr="005F4332">
        <w:trPr>
          <w:gridAfter w:val="1"/>
          <w:wAfter w:w="38" w:type="dxa"/>
          <w:trHeight w:val="1800"/>
        </w:trPr>
        <w:tc>
          <w:tcPr>
            <w:tcW w:w="2895" w:type="dxa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C7F1EC0" w14:textId="77777777" w:rsidR="00D72428" w:rsidRDefault="00D72428" w:rsidP="00341E9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</w:t>
            </w:r>
            <w:r w:rsidR="00877665">
              <w:rPr>
                <w:rFonts w:ascii="Arial" w:hAnsi="Arial" w:cs="Arial"/>
                <w:bCs/>
                <w:sz w:val="22"/>
                <w:szCs w:val="22"/>
              </w:rPr>
              <w:t>5</w:t>
            </w:r>
          </w:p>
          <w:p w14:paraId="4C177922" w14:textId="77777777" w:rsidR="00FB0D65" w:rsidRDefault="00877665" w:rsidP="0087766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77665">
              <w:rPr>
                <w:rFonts w:ascii="Arial" w:hAnsi="Arial" w:cs="Arial"/>
                <w:bCs/>
                <w:sz w:val="22"/>
                <w:szCs w:val="22"/>
              </w:rPr>
              <w:t>Sloppy Joe</w:t>
            </w:r>
          </w:p>
          <w:p w14:paraId="14BDBAE6" w14:textId="77777777" w:rsidR="00FB0D65" w:rsidRDefault="00877665" w:rsidP="0087766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77665">
              <w:rPr>
                <w:rFonts w:ascii="Arial" w:hAnsi="Arial" w:cs="Arial"/>
                <w:bCs/>
                <w:sz w:val="22"/>
                <w:szCs w:val="22"/>
              </w:rPr>
              <w:t>Whole Wheat Bun</w:t>
            </w:r>
          </w:p>
          <w:p w14:paraId="0FBC6DB9" w14:textId="77777777" w:rsidR="00FB0D65" w:rsidRDefault="00877665" w:rsidP="0087766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77665">
              <w:rPr>
                <w:rFonts w:ascii="Arial" w:hAnsi="Arial" w:cs="Arial"/>
                <w:bCs/>
                <w:sz w:val="22"/>
                <w:szCs w:val="22"/>
              </w:rPr>
              <w:t>Mixed Veggie</w:t>
            </w:r>
            <w:r w:rsidR="00FB0D65">
              <w:rPr>
                <w:rFonts w:ascii="Arial" w:hAnsi="Arial" w:cs="Arial"/>
                <w:bCs/>
                <w:sz w:val="22"/>
                <w:szCs w:val="22"/>
              </w:rPr>
              <w:t>s</w:t>
            </w:r>
          </w:p>
          <w:p w14:paraId="4F5430AF" w14:textId="77777777" w:rsidR="00FB0D65" w:rsidRDefault="00877665" w:rsidP="0087766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77665">
              <w:rPr>
                <w:rFonts w:ascii="Arial" w:hAnsi="Arial" w:cs="Arial"/>
                <w:bCs/>
                <w:sz w:val="22"/>
                <w:szCs w:val="22"/>
              </w:rPr>
              <w:t>Spinach</w:t>
            </w:r>
          </w:p>
          <w:p w14:paraId="2D67165B" w14:textId="39460C57" w:rsidR="00341E9B" w:rsidRPr="00693986" w:rsidRDefault="00877665" w:rsidP="0087766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77665">
              <w:rPr>
                <w:rFonts w:ascii="Arial" w:hAnsi="Arial" w:cs="Arial"/>
                <w:bCs/>
                <w:sz w:val="22"/>
                <w:szCs w:val="22"/>
              </w:rPr>
              <w:t>Fruit Cocktail</w:t>
            </w:r>
          </w:p>
        </w:tc>
        <w:tc>
          <w:tcPr>
            <w:tcW w:w="2894" w:type="dxa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6D15C66" w14:textId="77777777" w:rsidR="00341E9B" w:rsidRDefault="00877665" w:rsidP="00341E9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  <w:p w14:paraId="75DBFBF3" w14:textId="77777777" w:rsidR="00FB0D65" w:rsidRPr="009E4C64" w:rsidRDefault="00877665" w:rsidP="007D794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E4C64">
              <w:rPr>
                <w:rFonts w:ascii="Arial" w:hAnsi="Arial" w:cs="Arial"/>
                <w:b/>
                <w:bCs/>
                <w:sz w:val="22"/>
                <w:szCs w:val="22"/>
              </w:rPr>
              <w:t>Tuna Salad</w:t>
            </w:r>
          </w:p>
          <w:p w14:paraId="1BB06A1B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</w:t>
            </w:r>
            <w:r w:rsidR="007D79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Wheat Bread</w:t>
            </w:r>
          </w:p>
          <w:p w14:paraId="4128EB5C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Pea Sala</w:t>
            </w:r>
            <w:r w:rsidR="00FB0D65">
              <w:rPr>
                <w:rFonts w:ascii="Arial" w:hAnsi="Arial" w:cs="Arial"/>
                <w:sz w:val="22"/>
                <w:szCs w:val="22"/>
              </w:rPr>
              <w:t>d</w:t>
            </w:r>
          </w:p>
          <w:p w14:paraId="2B977265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arrot Sticks</w:t>
            </w:r>
          </w:p>
          <w:p w14:paraId="39354CF1" w14:textId="0A02683E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Pineapple</w:t>
            </w:r>
            <w:r w:rsidR="00FB0D65">
              <w:rPr>
                <w:rFonts w:ascii="Arial" w:hAnsi="Arial" w:cs="Arial"/>
                <w:sz w:val="22"/>
                <w:szCs w:val="22"/>
              </w:rPr>
              <w:t xml:space="preserve"> (D)</w:t>
            </w:r>
          </w:p>
          <w:p w14:paraId="08D2AFDE" w14:textId="2024DA87" w:rsidR="00341E9B" w:rsidRPr="005662B2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ookie</w:t>
            </w:r>
            <w:r w:rsidR="00FB0D65">
              <w:rPr>
                <w:rFonts w:ascii="Arial" w:hAnsi="Arial" w:cs="Arial"/>
                <w:sz w:val="22"/>
                <w:szCs w:val="22"/>
              </w:rPr>
              <w:t xml:space="preserve"> (R)</w:t>
            </w:r>
          </w:p>
        </w:tc>
        <w:tc>
          <w:tcPr>
            <w:tcW w:w="2897" w:type="dxa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5B17FF6" w14:textId="77777777" w:rsidR="005F4332" w:rsidRDefault="00877665" w:rsidP="00404F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3DEC7252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hicken Parmesa</w:t>
            </w:r>
            <w:r w:rsidR="00FB0D65">
              <w:rPr>
                <w:rFonts w:ascii="Arial" w:hAnsi="Arial" w:cs="Arial"/>
                <w:sz w:val="22"/>
                <w:szCs w:val="22"/>
              </w:rPr>
              <w:t>n</w:t>
            </w:r>
          </w:p>
          <w:p w14:paraId="5FDEF985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 Wheat</w:t>
            </w:r>
            <w:r w:rsidR="007D79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Bun</w:t>
            </w:r>
          </w:p>
          <w:p w14:paraId="04D6A6F9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roccoli</w:t>
            </w:r>
          </w:p>
          <w:p w14:paraId="2E188AB4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orn</w:t>
            </w:r>
          </w:p>
          <w:p w14:paraId="2FD5C74B" w14:textId="047CF418" w:rsidR="00341E9B" w:rsidRPr="005662B2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Fresh Orange</w:t>
            </w:r>
          </w:p>
        </w:tc>
        <w:tc>
          <w:tcPr>
            <w:tcW w:w="2894" w:type="dxa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74B4504" w14:textId="77777777" w:rsidR="005F4332" w:rsidRDefault="00877665" w:rsidP="00404F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  <w:p w14:paraId="64378C64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teak Diane</w:t>
            </w:r>
          </w:p>
          <w:p w14:paraId="131E9280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Mashed Potatoes</w:t>
            </w:r>
          </w:p>
          <w:p w14:paraId="065B2EA8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Green Beans</w:t>
            </w:r>
          </w:p>
          <w:p w14:paraId="0F581AAB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 Grain Roll</w:t>
            </w:r>
          </w:p>
          <w:p w14:paraId="61205091" w14:textId="483AB5AA" w:rsidR="00341E9B" w:rsidRPr="005662B2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liced Pears</w:t>
            </w:r>
          </w:p>
        </w:tc>
        <w:tc>
          <w:tcPr>
            <w:tcW w:w="2894" w:type="dxa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BFC75C" w14:textId="77777777" w:rsidR="005F4332" w:rsidRDefault="00877665" w:rsidP="00404F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6D829FC1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Pork Chop</w:t>
            </w:r>
            <w:r w:rsidRPr="00FB05C1">
              <w:rPr>
                <w:rFonts w:ascii="Arial" w:hAnsi="Arial" w:cs="Arial"/>
                <w:sz w:val="22"/>
                <w:szCs w:val="22"/>
                <w:highlight w:val="yellow"/>
              </w:rPr>
              <w:t>**</w:t>
            </w:r>
            <w:r w:rsidR="00FB0D65">
              <w:rPr>
                <w:rFonts w:ascii="Arial" w:hAnsi="Arial" w:cs="Arial"/>
                <w:sz w:val="22"/>
                <w:szCs w:val="22"/>
              </w:rPr>
              <w:t xml:space="preserve"> with </w:t>
            </w:r>
            <w:r w:rsidRPr="00877665">
              <w:rPr>
                <w:rFonts w:ascii="Arial" w:hAnsi="Arial" w:cs="Arial"/>
                <w:sz w:val="22"/>
                <w:szCs w:val="22"/>
              </w:rPr>
              <w:t>Gravy</w:t>
            </w:r>
          </w:p>
          <w:p w14:paraId="13E56A6A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inter Blend</w:t>
            </w:r>
            <w:r w:rsidR="007D79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Vegetables</w:t>
            </w:r>
          </w:p>
          <w:p w14:paraId="5E4ABBA6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lack Bean Veggies</w:t>
            </w:r>
          </w:p>
          <w:p w14:paraId="58BFE33D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arrots</w:t>
            </w:r>
          </w:p>
          <w:p w14:paraId="185AC673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</w:t>
            </w:r>
            <w:r w:rsidR="007D79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Wheat Breadstick</w:t>
            </w:r>
          </w:p>
          <w:p w14:paraId="702483AC" w14:textId="3FBB87F0" w:rsidR="00341E9B" w:rsidRPr="005662B2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liced Apples</w:t>
            </w:r>
          </w:p>
        </w:tc>
      </w:tr>
      <w:tr w:rsidR="00BF2F88" w:rsidRPr="00C33150" w14:paraId="5AF043BB" w14:textId="77777777" w:rsidTr="005F4332">
        <w:trPr>
          <w:gridAfter w:val="1"/>
          <w:wAfter w:w="38" w:type="dxa"/>
          <w:trHeight w:val="18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3A7ACDC" w14:textId="77777777" w:rsidR="00BF2F88" w:rsidRDefault="00FA4005" w:rsidP="00341E9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="00877665">
              <w:rPr>
                <w:rFonts w:ascii="Arial" w:hAnsi="Arial" w:cs="Arial"/>
                <w:sz w:val="22"/>
                <w:szCs w:val="22"/>
              </w:rPr>
              <w:t>2</w:t>
            </w:r>
          </w:p>
          <w:p w14:paraId="75CE5A44" w14:textId="77777777" w:rsidR="00FB0D65" w:rsidRDefault="007D794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Paprika</w:t>
            </w:r>
            <w:r w:rsidR="00877665" w:rsidRPr="00877665">
              <w:rPr>
                <w:rFonts w:ascii="Arial" w:hAnsi="Arial" w:cs="Arial"/>
                <w:sz w:val="22"/>
                <w:szCs w:val="22"/>
              </w:rPr>
              <w:t xml:space="preserve"> Chicke</w:t>
            </w:r>
            <w:r w:rsidR="00FB0D65">
              <w:rPr>
                <w:rFonts w:ascii="Arial" w:hAnsi="Arial" w:cs="Arial"/>
                <w:sz w:val="22"/>
                <w:szCs w:val="22"/>
              </w:rPr>
              <w:t>n</w:t>
            </w:r>
          </w:p>
          <w:p w14:paraId="0BED1CE0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arrot Coins</w:t>
            </w:r>
          </w:p>
          <w:p w14:paraId="3D578472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Edamame</w:t>
            </w:r>
          </w:p>
          <w:p w14:paraId="3FA53197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</w:t>
            </w:r>
            <w:r w:rsidR="00FB0D6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Wheat Croissant</w:t>
            </w:r>
          </w:p>
          <w:p w14:paraId="39596B68" w14:textId="72F86E1D" w:rsidR="00341E9B" w:rsidRPr="00FA6C53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liced Pears</w:t>
            </w:r>
          </w:p>
        </w:tc>
        <w:tc>
          <w:tcPr>
            <w:tcW w:w="28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67A402A" w14:textId="77777777" w:rsidR="00BF2F88" w:rsidRDefault="00877665" w:rsidP="00404F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  <w:p w14:paraId="316255AC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Carnitas</w:t>
            </w:r>
          </w:p>
          <w:p w14:paraId="6C9137A2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Mexican Brown Rice</w:t>
            </w:r>
          </w:p>
          <w:p w14:paraId="797B2FCC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Pinto Beans</w:t>
            </w:r>
            <w:r w:rsidR="00FB0D65">
              <w:rPr>
                <w:rFonts w:ascii="Arial" w:hAnsi="Arial" w:cs="Arial"/>
                <w:sz w:val="22"/>
                <w:szCs w:val="22"/>
              </w:rPr>
              <w:br/>
            </w:r>
            <w:r w:rsidRPr="007D7945">
              <w:rPr>
                <w:rFonts w:ascii="Arial" w:hAnsi="Arial" w:cs="Arial"/>
                <w:sz w:val="22"/>
                <w:szCs w:val="22"/>
              </w:rPr>
              <w:t>Stewed Tomatoes</w:t>
            </w:r>
          </w:p>
          <w:p w14:paraId="0AFC4B66" w14:textId="570F1A92" w:rsidR="00341E9B" w:rsidRPr="005662B2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Mandarin Orange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BE54E1E" w14:textId="77777777" w:rsidR="00BF2F88" w:rsidRDefault="00877665" w:rsidP="00C6342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</w:t>
            </w:r>
          </w:p>
          <w:p w14:paraId="0B134702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Garden Salad</w:t>
            </w:r>
          </w:p>
          <w:p w14:paraId="6BB2F520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Celery Sticks</w:t>
            </w:r>
          </w:p>
          <w:p w14:paraId="59826EB8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Carrot Sticks</w:t>
            </w:r>
          </w:p>
          <w:p w14:paraId="436417D3" w14:textId="57DD72D9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Whole Whea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D7945">
              <w:rPr>
                <w:rFonts w:ascii="Arial" w:hAnsi="Arial" w:cs="Arial"/>
                <w:sz w:val="22"/>
                <w:szCs w:val="22"/>
              </w:rPr>
              <w:t>Breadstick, Fruit Cocktail</w:t>
            </w:r>
            <w:r w:rsidR="00FB0D65">
              <w:rPr>
                <w:rFonts w:ascii="Arial" w:hAnsi="Arial" w:cs="Arial"/>
                <w:sz w:val="22"/>
                <w:szCs w:val="22"/>
              </w:rPr>
              <w:t xml:space="preserve"> (D)</w:t>
            </w:r>
          </w:p>
          <w:p w14:paraId="76F28201" w14:textId="18157866" w:rsidR="00341E9B" w:rsidRPr="005662B2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Birthday Cake</w:t>
            </w:r>
            <w:r w:rsidR="00FB0D65">
              <w:rPr>
                <w:rFonts w:ascii="Arial" w:hAnsi="Arial" w:cs="Arial"/>
                <w:sz w:val="22"/>
                <w:szCs w:val="22"/>
              </w:rPr>
              <w:t xml:space="preserve"> (R)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072478A" w14:textId="77777777" w:rsidR="00BF2F88" w:rsidRDefault="00877665" w:rsidP="00C6342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  <w:p w14:paraId="0C2391D9" w14:textId="77777777" w:rsidR="00FB0D65" w:rsidRPr="00FB05C1" w:rsidRDefault="007D7945" w:rsidP="007D794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5C1">
              <w:rPr>
                <w:rFonts w:ascii="Arial" w:hAnsi="Arial" w:cs="Arial"/>
                <w:b/>
                <w:bCs/>
                <w:sz w:val="22"/>
                <w:szCs w:val="22"/>
              </w:rPr>
              <w:t>Cajun Tilapia</w:t>
            </w:r>
          </w:p>
          <w:p w14:paraId="0C87B49E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Snap Peas</w:t>
            </w:r>
          </w:p>
          <w:p w14:paraId="4A25A9E8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Butternut Squash</w:t>
            </w:r>
          </w:p>
          <w:p w14:paraId="790F9428" w14:textId="77777777" w:rsidR="00FB0D65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Wheat Roll</w:t>
            </w:r>
          </w:p>
          <w:p w14:paraId="4B2F579E" w14:textId="17D2478C" w:rsidR="00341E9B" w:rsidRPr="005662B2" w:rsidRDefault="007D794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7D7945">
              <w:rPr>
                <w:rFonts w:ascii="Arial" w:hAnsi="Arial" w:cs="Arial"/>
                <w:sz w:val="22"/>
                <w:szCs w:val="22"/>
              </w:rPr>
              <w:t>Cinnamon Apples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241241C" w14:textId="77777777" w:rsidR="00877665" w:rsidRDefault="00877665" w:rsidP="00341E9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</w:p>
          <w:p w14:paraId="4D424F56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 xml:space="preserve">Chicken </w:t>
            </w:r>
            <w:r w:rsidR="007D7945" w:rsidRPr="00877665">
              <w:rPr>
                <w:rFonts w:ascii="Arial" w:hAnsi="Arial" w:cs="Arial"/>
                <w:sz w:val="22"/>
                <w:szCs w:val="22"/>
              </w:rPr>
              <w:t>Sandwich</w:t>
            </w:r>
          </w:p>
          <w:p w14:paraId="363498F1" w14:textId="77777777" w:rsidR="00FB0D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Lettuce and Tomato</w:t>
            </w:r>
          </w:p>
          <w:p w14:paraId="257E872A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</w:t>
            </w:r>
            <w:r w:rsidR="007D794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77665">
              <w:rPr>
                <w:rFonts w:ascii="Arial" w:hAnsi="Arial" w:cs="Arial"/>
                <w:sz w:val="22"/>
                <w:szCs w:val="22"/>
              </w:rPr>
              <w:t>Wheat Bun</w:t>
            </w:r>
          </w:p>
          <w:p w14:paraId="6161FF90" w14:textId="77777777" w:rsidR="00FB0D65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Sweet Potatoes</w:t>
            </w:r>
          </w:p>
          <w:p w14:paraId="22A2CF1D" w14:textId="0F94FAB1" w:rsidR="00341E9B" w:rsidRPr="005662B2" w:rsidRDefault="00877665" w:rsidP="007D7945">
            <w:pPr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anana</w:t>
            </w:r>
          </w:p>
        </w:tc>
      </w:tr>
      <w:tr w:rsidR="00877665" w:rsidRPr="00C33150" w14:paraId="6F8CFD4B" w14:textId="77777777" w:rsidTr="005F4332">
        <w:trPr>
          <w:gridAfter w:val="1"/>
          <w:wAfter w:w="38" w:type="dxa"/>
          <w:trHeight w:val="1800"/>
        </w:trPr>
        <w:tc>
          <w:tcPr>
            <w:tcW w:w="2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E633F9D" w14:textId="77777777" w:rsidR="00877665" w:rsidRDefault="00877665" w:rsidP="0087766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</w:t>
            </w:r>
          </w:p>
          <w:p w14:paraId="31598B6F" w14:textId="77777777" w:rsidR="00877665" w:rsidRDefault="00877665" w:rsidP="00FB0D6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346F565" w14:textId="77777777" w:rsidR="00877665" w:rsidRPr="00FB05C1" w:rsidRDefault="00877665" w:rsidP="00877665">
            <w:pPr>
              <w:jc w:val="center"/>
              <w:rPr>
                <w:rFonts w:ascii="Modern Love Grunge" w:hAnsi="Modern Love Grunge" w:cs="Arial"/>
                <w:color w:val="C00000"/>
                <w:sz w:val="32"/>
                <w:szCs w:val="32"/>
              </w:rPr>
            </w:pPr>
            <w:r w:rsidRPr="00FB05C1">
              <w:rPr>
                <w:rFonts w:ascii="Modern Love Grunge" w:hAnsi="Modern Love Grunge" w:cs="Arial"/>
                <w:color w:val="C00000"/>
                <w:sz w:val="32"/>
                <w:szCs w:val="32"/>
              </w:rPr>
              <w:t>Closed for Holiday Observance</w:t>
            </w:r>
          </w:p>
          <w:p w14:paraId="6440F5E3" w14:textId="77777777" w:rsidR="00877665" w:rsidRPr="00341E9B" w:rsidRDefault="00877665" w:rsidP="00877665">
            <w:pPr>
              <w:widowControl w:val="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B25E945" w14:textId="77777777" w:rsidR="008776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  <w:p w14:paraId="2F16F8DD" w14:textId="77777777" w:rsidR="00FB0D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aked BBQ Chicken</w:t>
            </w:r>
          </w:p>
          <w:p w14:paraId="6A226BC8" w14:textId="77777777" w:rsidR="00FB0D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Baked Beans</w:t>
            </w:r>
          </w:p>
          <w:p w14:paraId="14B7683D" w14:textId="77777777" w:rsidR="00FB0D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arrots</w:t>
            </w:r>
          </w:p>
          <w:p w14:paraId="301FAD02" w14:textId="77777777" w:rsidR="00FB0D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 Wheat Roll</w:t>
            </w:r>
          </w:p>
          <w:p w14:paraId="18347A94" w14:textId="037B66B4" w:rsidR="00877665" w:rsidRPr="005662B2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Cinnamon Peaches</w:t>
            </w:r>
          </w:p>
        </w:tc>
        <w:tc>
          <w:tcPr>
            <w:tcW w:w="2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04F3318" w14:textId="77777777" w:rsidR="008776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31</w:t>
            </w:r>
          </w:p>
          <w:p w14:paraId="23FCF356" w14:textId="77777777" w:rsidR="00FB0D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Italian Sausage</w:t>
            </w:r>
            <w:r w:rsidRPr="00FB05C1">
              <w:rPr>
                <w:rFonts w:ascii="Arial" w:hAnsi="Arial" w:cs="Arial"/>
                <w:sz w:val="22"/>
                <w:szCs w:val="22"/>
                <w:highlight w:val="yellow"/>
              </w:rPr>
              <w:t>**</w:t>
            </w:r>
          </w:p>
          <w:p w14:paraId="3E0CE26E" w14:textId="77777777" w:rsidR="00FB0D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Red Sauce</w:t>
            </w:r>
          </w:p>
          <w:p w14:paraId="2C143463" w14:textId="77777777" w:rsidR="00FB0D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Whole Wheat Hoagie</w:t>
            </w:r>
          </w:p>
          <w:p w14:paraId="1E4257AD" w14:textId="77777777" w:rsidR="00FB0D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French Fries</w:t>
            </w:r>
          </w:p>
          <w:p w14:paraId="551ED024" w14:textId="77777777" w:rsidR="00E85BE0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Italian Blend Veggies</w:t>
            </w:r>
          </w:p>
          <w:p w14:paraId="518DBAC5" w14:textId="5C5C1F04" w:rsidR="00877665" w:rsidRPr="00877665" w:rsidRDefault="00877665" w:rsidP="00877665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877665">
              <w:rPr>
                <w:rFonts w:ascii="Arial" w:hAnsi="Arial" w:cs="Arial"/>
                <w:sz w:val="22"/>
                <w:szCs w:val="22"/>
              </w:rPr>
              <w:t>Mandarin Orange</w:t>
            </w:r>
          </w:p>
          <w:p w14:paraId="45430B68" w14:textId="77777777" w:rsidR="00877665" w:rsidRPr="00341E9B" w:rsidRDefault="00877665" w:rsidP="00877665">
            <w:pPr>
              <w:widowControl w:val="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3089395" w14:textId="77777777" w:rsidR="007E272B" w:rsidRDefault="007E272B" w:rsidP="007E272B">
            <w:pPr>
              <w:pStyle w:val="Caption"/>
              <w:jc w:val="left"/>
              <w:rPr>
                <w:rFonts w:cs="Arial"/>
                <w:b w:val="0"/>
                <w:i/>
                <w:iCs/>
                <w:sz w:val="18"/>
                <w:szCs w:val="18"/>
              </w:rPr>
            </w:pPr>
          </w:p>
          <w:p w14:paraId="379BBEF3" w14:textId="59E7F756" w:rsidR="007E272B" w:rsidRPr="007741AE" w:rsidRDefault="007E272B" w:rsidP="007E272B">
            <w:pPr>
              <w:pStyle w:val="Caption"/>
              <w:jc w:val="left"/>
              <w:rPr>
                <w:rFonts w:cs="Arial"/>
                <w:b w:val="0"/>
                <w:i/>
                <w:iCs/>
                <w:sz w:val="18"/>
                <w:szCs w:val="18"/>
              </w:rPr>
            </w:pPr>
            <w:r w:rsidRPr="007741AE">
              <w:rPr>
                <w:rFonts w:cs="Arial"/>
                <w:b w:val="0"/>
                <w:i/>
                <w:iCs/>
                <w:sz w:val="18"/>
                <w:szCs w:val="18"/>
              </w:rPr>
              <w:t>TCAA is funded in part by Area Agency on Aging, Region One.</w:t>
            </w:r>
          </w:p>
          <w:p w14:paraId="6CF9477E" w14:textId="77777777" w:rsidR="007E272B" w:rsidRPr="007741AE" w:rsidRDefault="007E272B" w:rsidP="007E272B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32389719" w14:textId="77777777" w:rsidR="007E272B" w:rsidRDefault="007E272B" w:rsidP="007E272B">
            <w:pPr>
              <w:widowControl w:val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741AE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Menu subject to change due to availability.     </w:t>
            </w:r>
          </w:p>
          <w:p w14:paraId="40096A55" w14:textId="77777777" w:rsidR="007E272B" w:rsidRPr="00447795" w:rsidRDefault="007E272B" w:rsidP="007E272B">
            <w:pPr>
              <w:widowControl w:val="0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447795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</w:t>
            </w:r>
          </w:p>
          <w:p w14:paraId="382029A5" w14:textId="444106F6" w:rsidR="00877665" w:rsidRPr="00341E9B" w:rsidRDefault="007E272B" w:rsidP="007E272B">
            <w:pPr>
              <w:widowControl w:val="0"/>
              <w:rPr>
                <w:rFonts w:ascii="Arial" w:hAnsi="Arial" w:cs="Arial"/>
                <w:i/>
                <w:sz w:val="22"/>
                <w:szCs w:val="22"/>
              </w:rPr>
            </w:pPr>
            <w:r w:rsidRPr="00447795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Items with </w:t>
            </w:r>
            <w:r w:rsidRPr="00447795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highlight w:val="yellow"/>
              </w:rPr>
              <w:t>**</w:t>
            </w:r>
            <w:r w:rsidRPr="00447795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contain pork or pork products.</w:t>
            </w:r>
          </w:p>
        </w:tc>
        <w:tc>
          <w:tcPr>
            <w:tcW w:w="2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82D2" w14:textId="009E7732" w:rsidR="00877665" w:rsidRDefault="005C731E" w:rsidP="00877665">
            <w:pPr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noProof/>
                <w:sz w:val="22"/>
                <w:szCs w:val="22"/>
              </w:rPr>
              <w:drawing>
                <wp:anchor distT="0" distB="0" distL="114300" distR="114300" simplePos="0" relativeHeight="251660288" behindDoc="0" locked="0" layoutInCell="1" allowOverlap="1" wp14:anchorId="0A3447CC" wp14:editId="318C7573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82550</wp:posOffset>
                  </wp:positionV>
                  <wp:extent cx="1828165" cy="518160"/>
                  <wp:effectExtent l="0" t="0" r="0" b="0"/>
                  <wp:wrapNone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 with medium confidence"/>
                          <pic:cNvPicPr/>
                        </pic:nvPicPr>
                        <pic:blipFill>
                          <a:blip r:embed="rId11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165" cy="51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A990FF" w14:textId="77777777" w:rsidR="00877665" w:rsidRDefault="00877665" w:rsidP="00877665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03E7D2C2" w14:textId="4F801B27" w:rsidR="00877665" w:rsidRPr="005662B2" w:rsidRDefault="00F7669E" w:rsidP="00877665">
            <w:pPr>
              <w:rPr>
                <w:rFonts w:ascii="Arial" w:hAnsi="Arial" w:cs="Arial"/>
                <w:sz w:val="22"/>
                <w:szCs w:val="22"/>
              </w:rPr>
            </w:pPr>
            <w:r w:rsidRPr="00027155">
              <w:rPr>
                <w:rFonts w:ascii="Times New Roman" w:hAnsi="Times New Roman"/>
                <w:noProof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65151D2" wp14:editId="183D883B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283845</wp:posOffset>
                      </wp:positionV>
                      <wp:extent cx="1732915" cy="518160"/>
                      <wp:effectExtent l="0" t="0" r="635" b="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32915" cy="5181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EB981C" w14:textId="77777777" w:rsidR="00F7669E" w:rsidRDefault="00F7669E" w:rsidP="00F7669E">
                                  <w:pPr>
                                    <w:spacing w:line="180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18"/>
                                    </w:rPr>
                                  </w:pPr>
                                  <w:r w:rsidRPr="00027155">
                                    <w:rPr>
                                      <w:rFonts w:asciiTheme="minorHAnsi" w:hAnsiTheme="minorHAnsi" w:cstheme="minorHAnsi"/>
                                      <w:sz w:val="22"/>
                                      <w:szCs w:val="18"/>
                                    </w:rPr>
                                    <w:t>Call to sign up, or to cancel your existing meal order:</w:t>
                                  </w:r>
                                </w:p>
                                <w:p w14:paraId="3E374DAD" w14:textId="77777777" w:rsidR="00F7669E" w:rsidRPr="00FB05C1" w:rsidRDefault="00F7669E" w:rsidP="00F7669E">
                                  <w:pPr>
                                    <w:spacing w:line="180" w:lineRule="auto"/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32"/>
                                      <w:szCs w:val="24"/>
                                    </w:rPr>
                                  </w:pPr>
                                  <w:r w:rsidRPr="00FB05C1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C00000"/>
                                      <w:sz w:val="32"/>
                                      <w:szCs w:val="24"/>
                                    </w:rPr>
                                    <w:t>480-858-651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65151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.85pt;margin-top:22.35pt;width:136.45pt;height:40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" stroked="f">
                      <v:textbox>
                        <w:txbxContent>
                          <w:p w14:paraId="59EB981C" w14:textId="77777777" w:rsidR="00F7669E" w:rsidRDefault="00F7669E" w:rsidP="00F7669E">
                            <w:pPr>
                              <w:spacing w:line="180" w:lineRule="auto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18"/>
                              </w:rPr>
                            </w:pPr>
                            <w:r w:rsidRPr="00027155">
                              <w:rPr>
                                <w:rFonts w:asciiTheme="minorHAnsi" w:hAnsiTheme="minorHAnsi" w:cstheme="minorHAnsi"/>
                                <w:sz w:val="22"/>
                                <w:szCs w:val="18"/>
                              </w:rPr>
                              <w:t>Call to sign up, or to cancel your existing meal order:</w:t>
                            </w:r>
                          </w:p>
                          <w:p w14:paraId="3E374DAD" w14:textId="77777777" w:rsidR="00F7669E" w:rsidRPr="00FB05C1" w:rsidRDefault="00F7669E" w:rsidP="00F7669E">
                            <w:pPr>
                              <w:spacing w:line="18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32"/>
                                <w:szCs w:val="24"/>
                              </w:rPr>
                            </w:pPr>
                            <w:r w:rsidRPr="00FB05C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32"/>
                                <w:szCs w:val="24"/>
                              </w:rPr>
                              <w:t>480-858-65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EDE1585" w14:textId="77777777" w:rsidR="00C26DEF" w:rsidRPr="006D3BC6" w:rsidRDefault="00C26DEF" w:rsidP="00437CA0">
      <w:pPr>
        <w:widowControl w:val="0"/>
        <w:rPr>
          <w:rFonts w:ascii="Arial" w:hAnsi="Arial" w:cs="Arial"/>
          <w:b/>
          <w:bCs/>
          <w:sz w:val="20"/>
        </w:rPr>
      </w:pPr>
    </w:p>
    <w:sectPr w:rsidR="00C26DEF" w:rsidRPr="006D3BC6" w:rsidSect="00233FA3">
      <w:pgSz w:w="15840" w:h="12240" w:orient="landscape" w:code="1"/>
      <w:pgMar w:top="720" w:right="720" w:bottom="288" w:left="720" w:header="720" w:footer="720" w:gutter="0"/>
      <w:cols w:space="720"/>
      <w:vAlign w:val="center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5C7FC" w14:textId="77777777" w:rsidR="00955879" w:rsidRDefault="00955879">
      <w:r>
        <w:separator/>
      </w:r>
    </w:p>
  </w:endnote>
  <w:endnote w:type="continuationSeparator" w:id="0">
    <w:p w14:paraId="7BC4E95F" w14:textId="77777777" w:rsidR="00955879" w:rsidRDefault="009558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hyllis ATT">
    <w:charset w:val="00"/>
    <w:family w:val="script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Avant Garde Pro Md">
    <w:altName w:val="Calibri"/>
    <w:panose1 w:val="00000000000000000000"/>
    <w:charset w:val="00"/>
    <w:family w:val="swiss"/>
    <w:notTrueType/>
    <w:pitch w:val="variable"/>
    <w:sig w:usb0="A00000AF" w:usb1="5000205B" w:usb2="00000000" w:usb3="00000000" w:csb0="00000093" w:csb1="00000000"/>
  </w:font>
  <w:font w:name="Modern Love Grunge">
    <w:charset w:val="00"/>
    <w:family w:val="decorative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C38C0" w14:textId="77777777" w:rsidR="00955879" w:rsidRDefault="00955879">
      <w:r>
        <w:separator/>
      </w:r>
    </w:p>
  </w:footnote>
  <w:footnote w:type="continuationSeparator" w:id="0">
    <w:p w14:paraId="483E6FE9" w14:textId="77777777" w:rsidR="00955879" w:rsidRDefault="009558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0365"/>
    <w:multiLevelType w:val="hybridMultilevel"/>
    <w:tmpl w:val="55F4DEFC"/>
    <w:lvl w:ilvl="0" w:tplc="42148E8E">
      <w:start w:val="25"/>
      <w:numFmt w:val="decimal"/>
      <w:lvlText w:val="%1"/>
      <w:lvlJc w:val="left"/>
      <w:pPr>
        <w:tabs>
          <w:tab w:val="num" w:pos="600"/>
        </w:tabs>
        <w:ind w:left="6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16DA6E0B"/>
    <w:multiLevelType w:val="hybridMultilevel"/>
    <w:tmpl w:val="1EB423FA"/>
    <w:lvl w:ilvl="0" w:tplc="05E09FBA">
      <w:start w:val="30"/>
      <w:numFmt w:val="decimal"/>
      <w:lvlText w:val="%1"/>
      <w:lvlJc w:val="left"/>
      <w:pPr>
        <w:tabs>
          <w:tab w:val="num" w:pos="421"/>
        </w:tabs>
        <w:ind w:left="421" w:hanging="3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4"/>
        </w:tabs>
        <w:ind w:left="113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4"/>
        </w:tabs>
        <w:ind w:left="18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4"/>
        </w:tabs>
        <w:ind w:left="25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4"/>
        </w:tabs>
        <w:ind w:left="32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4"/>
        </w:tabs>
        <w:ind w:left="40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4"/>
        </w:tabs>
        <w:ind w:left="47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4"/>
        </w:tabs>
        <w:ind w:left="54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4"/>
        </w:tabs>
        <w:ind w:left="6174" w:hanging="180"/>
      </w:pPr>
    </w:lvl>
  </w:abstractNum>
  <w:abstractNum w:abstractNumId="2" w15:restartNumberingAfterBreak="0">
    <w:nsid w:val="766137A0"/>
    <w:multiLevelType w:val="singleLevel"/>
    <w:tmpl w:val="04090001"/>
    <w:lvl w:ilvl="0">
      <w:start w:val="480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44969983">
    <w:abstractNumId w:val="2"/>
  </w:num>
  <w:num w:numId="2" w16cid:durableId="446966489">
    <w:abstractNumId w:val="0"/>
  </w:num>
  <w:num w:numId="3" w16cid:durableId="723067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czNzQ2NjM2NDZT0lEKTi0uzszPAykwMq0FAN5wBlstAAAA"/>
  </w:docVars>
  <w:rsids>
    <w:rsidRoot w:val="00CD4495"/>
    <w:rsid w:val="0000037C"/>
    <w:rsid w:val="000023C0"/>
    <w:rsid w:val="00003089"/>
    <w:rsid w:val="0000432E"/>
    <w:rsid w:val="00005532"/>
    <w:rsid w:val="00014C70"/>
    <w:rsid w:val="000177B1"/>
    <w:rsid w:val="00017C0D"/>
    <w:rsid w:val="00021DA1"/>
    <w:rsid w:val="00023A51"/>
    <w:rsid w:val="00023CFD"/>
    <w:rsid w:val="00024935"/>
    <w:rsid w:val="00024D97"/>
    <w:rsid w:val="0002500F"/>
    <w:rsid w:val="0002703E"/>
    <w:rsid w:val="00027C1B"/>
    <w:rsid w:val="00030309"/>
    <w:rsid w:val="00030716"/>
    <w:rsid w:val="00031024"/>
    <w:rsid w:val="00034040"/>
    <w:rsid w:val="00034945"/>
    <w:rsid w:val="00034F6E"/>
    <w:rsid w:val="00040305"/>
    <w:rsid w:val="000404A8"/>
    <w:rsid w:val="000406C3"/>
    <w:rsid w:val="00040FF1"/>
    <w:rsid w:val="0004233A"/>
    <w:rsid w:val="000435E8"/>
    <w:rsid w:val="00043ADF"/>
    <w:rsid w:val="000457C0"/>
    <w:rsid w:val="000507EC"/>
    <w:rsid w:val="00050BF8"/>
    <w:rsid w:val="00051373"/>
    <w:rsid w:val="00052AB5"/>
    <w:rsid w:val="00053A98"/>
    <w:rsid w:val="0005520B"/>
    <w:rsid w:val="00057579"/>
    <w:rsid w:val="00060AB4"/>
    <w:rsid w:val="00062C47"/>
    <w:rsid w:val="00062FFD"/>
    <w:rsid w:val="0006385B"/>
    <w:rsid w:val="00065EA5"/>
    <w:rsid w:val="0007264D"/>
    <w:rsid w:val="00072AFE"/>
    <w:rsid w:val="000802D3"/>
    <w:rsid w:val="00083A35"/>
    <w:rsid w:val="00086420"/>
    <w:rsid w:val="00091230"/>
    <w:rsid w:val="00091663"/>
    <w:rsid w:val="00093760"/>
    <w:rsid w:val="00094118"/>
    <w:rsid w:val="00095344"/>
    <w:rsid w:val="00095ECE"/>
    <w:rsid w:val="0009644E"/>
    <w:rsid w:val="000A0D0E"/>
    <w:rsid w:val="000A1750"/>
    <w:rsid w:val="000A2F52"/>
    <w:rsid w:val="000A30E2"/>
    <w:rsid w:val="000B186D"/>
    <w:rsid w:val="000B3C32"/>
    <w:rsid w:val="000B455A"/>
    <w:rsid w:val="000B4881"/>
    <w:rsid w:val="000B528A"/>
    <w:rsid w:val="000B5666"/>
    <w:rsid w:val="000B5C3D"/>
    <w:rsid w:val="000B6A93"/>
    <w:rsid w:val="000B7AAD"/>
    <w:rsid w:val="000B7EEC"/>
    <w:rsid w:val="000C0985"/>
    <w:rsid w:val="000C2458"/>
    <w:rsid w:val="000C619E"/>
    <w:rsid w:val="000D000D"/>
    <w:rsid w:val="000D1381"/>
    <w:rsid w:val="000D2367"/>
    <w:rsid w:val="000D3092"/>
    <w:rsid w:val="000D4CDE"/>
    <w:rsid w:val="000E00C1"/>
    <w:rsid w:val="000E0A9F"/>
    <w:rsid w:val="000E0FD0"/>
    <w:rsid w:val="000E4708"/>
    <w:rsid w:val="000E7160"/>
    <w:rsid w:val="000E75DC"/>
    <w:rsid w:val="000E7AC1"/>
    <w:rsid w:val="000F1B16"/>
    <w:rsid w:val="000F32D7"/>
    <w:rsid w:val="000F70D0"/>
    <w:rsid w:val="0010068D"/>
    <w:rsid w:val="001014F3"/>
    <w:rsid w:val="00101CF7"/>
    <w:rsid w:val="00106E71"/>
    <w:rsid w:val="0011073F"/>
    <w:rsid w:val="00111010"/>
    <w:rsid w:val="00111F9F"/>
    <w:rsid w:val="00113E63"/>
    <w:rsid w:val="00114CE8"/>
    <w:rsid w:val="00117D27"/>
    <w:rsid w:val="00124D37"/>
    <w:rsid w:val="001252F3"/>
    <w:rsid w:val="001269AA"/>
    <w:rsid w:val="0012704B"/>
    <w:rsid w:val="0012782A"/>
    <w:rsid w:val="00127D54"/>
    <w:rsid w:val="00130961"/>
    <w:rsid w:val="00131A62"/>
    <w:rsid w:val="001331D0"/>
    <w:rsid w:val="00134CD2"/>
    <w:rsid w:val="00137818"/>
    <w:rsid w:val="0014183C"/>
    <w:rsid w:val="00141B5F"/>
    <w:rsid w:val="00142023"/>
    <w:rsid w:val="0014217A"/>
    <w:rsid w:val="00142737"/>
    <w:rsid w:val="0014276A"/>
    <w:rsid w:val="00144F57"/>
    <w:rsid w:val="00147057"/>
    <w:rsid w:val="001470CD"/>
    <w:rsid w:val="0015507F"/>
    <w:rsid w:val="00155A2F"/>
    <w:rsid w:val="00157108"/>
    <w:rsid w:val="00161BAF"/>
    <w:rsid w:val="00163043"/>
    <w:rsid w:val="00163AE4"/>
    <w:rsid w:val="00164851"/>
    <w:rsid w:val="00165267"/>
    <w:rsid w:val="00167981"/>
    <w:rsid w:val="001713A7"/>
    <w:rsid w:val="0017225B"/>
    <w:rsid w:val="001729FD"/>
    <w:rsid w:val="00172B38"/>
    <w:rsid w:val="00172CAD"/>
    <w:rsid w:val="00172CB1"/>
    <w:rsid w:val="001734C6"/>
    <w:rsid w:val="0017519B"/>
    <w:rsid w:val="001766D9"/>
    <w:rsid w:val="00177598"/>
    <w:rsid w:val="001776F4"/>
    <w:rsid w:val="00177872"/>
    <w:rsid w:val="001809FF"/>
    <w:rsid w:val="00180F83"/>
    <w:rsid w:val="001812EC"/>
    <w:rsid w:val="0018151B"/>
    <w:rsid w:val="001825F6"/>
    <w:rsid w:val="00182753"/>
    <w:rsid w:val="00184914"/>
    <w:rsid w:val="00184F36"/>
    <w:rsid w:val="0019018F"/>
    <w:rsid w:val="00190A3B"/>
    <w:rsid w:val="0019311D"/>
    <w:rsid w:val="001939B4"/>
    <w:rsid w:val="00195B0F"/>
    <w:rsid w:val="0019668F"/>
    <w:rsid w:val="001973C2"/>
    <w:rsid w:val="00197B6E"/>
    <w:rsid w:val="001A0D83"/>
    <w:rsid w:val="001A0EB2"/>
    <w:rsid w:val="001A4FF2"/>
    <w:rsid w:val="001A6745"/>
    <w:rsid w:val="001A7A38"/>
    <w:rsid w:val="001B1E43"/>
    <w:rsid w:val="001B4401"/>
    <w:rsid w:val="001B58A8"/>
    <w:rsid w:val="001B7270"/>
    <w:rsid w:val="001C41F0"/>
    <w:rsid w:val="001C4A96"/>
    <w:rsid w:val="001C4EBC"/>
    <w:rsid w:val="001C59EA"/>
    <w:rsid w:val="001C601A"/>
    <w:rsid w:val="001D1438"/>
    <w:rsid w:val="001D42DD"/>
    <w:rsid w:val="001D46FD"/>
    <w:rsid w:val="001D511F"/>
    <w:rsid w:val="001D5349"/>
    <w:rsid w:val="001D69B8"/>
    <w:rsid w:val="001D725F"/>
    <w:rsid w:val="001E4516"/>
    <w:rsid w:val="001E50A9"/>
    <w:rsid w:val="001E68FB"/>
    <w:rsid w:val="001E6FE6"/>
    <w:rsid w:val="001F3977"/>
    <w:rsid w:val="001F3FDD"/>
    <w:rsid w:val="001F5A23"/>
    <w:rsid w:val="001F6C8C"/>
    <w:rsid w:val="001F76D3"/>
    <w:rsid w:val="001F7D5D"/>
    <w:rsid w:val="002006B9"/>
    <w:rsid w:val="00201537"/>
    <w:rsid w:val="00201574"/>
    <w:rsid w:val="00203418"/>
    <w:rsid w:val="0020342F"/>
    <w:rsid w:val="002039D2"/>
    <w:rsid w:val="00204598"/>
    <w:rsid w:val="00206D5E"/>
    <w:rsid w:val="002135FC"/>
    <w:rsid w:val="00216294"/>
    <w:rsid w:val="002170B5"/>
    <w:rsid w:val="00217A44"/>
    <w:rsid w:val="002248FE"/>
    <w:rsid w:val="00224C42"/>
    <w:rsid w:val="00226422"/>
    <w:rsid w:val="00226A2F"/>
    <w:rsid w:val="00231DED"/>
    <w:rsid w:val="002323FF"/>
    <w:rsid w:val="00233FA3"/>
    <w:rsid w:val="0023720C"/>
    <w:rsid w:val="00237BD1"/>
    <w:rsid w:val="00240A07"/>
    <w:rsid w:val="0024298D"/>
    <w:rsid w:val="00243720"/>
    <w:rsid w:val="00244C4A"/>
    <w:rsid w:val="002458BE"/>
    <w:rsid w:val="00245ACC"/>
    <w:rsid w:val="0025095D"/>
    <w:rsid w:val="00250A84"/>
    <w:rsid w:val="00255A10"/>
    <w:rsid w:val="0025709B"/>
    <w:rsid w:val="002649BC"/>
    <w:rsid w:val="00264B9E"/>
    <w:rsid w:val="00266FF3"/>
    <w:rsid w:val="00271B6B"/>
    <w:rsid w:val="00273C63"/>
    <w:rsid w:val="00273F59"/>
    <w:rsid w:val="0027737B"/>
    <w:rsid w:val="00281DCB"/>
    <w:rsid w:val="002830E0"/>
    <w:rsid w:val="00284D65"/>
    <w:rsid w:val="00286206"/>
    <w:rsid w:val="002874A9"/>
    <w:rsid w:val="00292738"/>
    <w:rsid w:val="002937FB"/>
    <w:rsid w:val="00297A17"/>
    <w:rsid w:val="002A0366"/>
    <w:rsid w:val="002A0B55"/>
    <w:rsid w:val="002A0E3F"/>
    <w:rsid w:val="002A20EC"/>
    <w:rsid w:val="002A46B2"/>
    <w:rsid w:val="002A5101"/>
    <w:rsid w:val="002A52D7"/>
    <w:rsid w:val="002A64E1"/>
    <w:rsid w:val="002A6EB1"/>
    <w:rsid w:val="002A75C6"/>
    <w:rsid w:val="002B03C7"/>
    <w:rsid w:val="002B237E"/>
    <w:rsid w:val="002B3655"/>
    <w:rsid w:val="002B3A92"/>
    <w:rsid w:val="002B4977"/>
    <w:rsid w:val="002B66D7"/>
    <w:rsid w:val="002B7941"/>
    <w:rsid w:val="002C0FC9"/>
    <w:rsid w:val="002C2A90"/>
    <w:rsid w:val="002C2CF6"/>
    <w:rsid w:val="002C348A"/>
    <w:rsid w:val="002C4535"/>
    <w:rsid w:val="002C4850"/>
    <w:rsid w:val="002C4DED"/>
    <w:rsid w:val="002D0C58"/>
    <w:rsid w:val="002D1586"/>
    <w:rsid w:val="002D6923"/>
    <w:rsid w:val="002E0D43"/>
    <w:rsid w:val="002E1C2B"/>
    <w:rsid w:val="002E1FEF"/>
    <w:rsid w:val="002E20D9"/>
    <w:rsid w:val="002E3E8D"/>
    <w:rsid w:val="002E4269"/>
    <w:rsid w:val="002E5690"/>
    <w:rsid w:val="002E5CE4"/>
    <w:rsid w:val="002F13A6"/>
    <w:rsid w:val="002F1EB1"/>
    <w:rsid w:val="002F3050"/>
    <w:rsid w:val="002F35D1"/>
    <w:rsid w:val="002F5BDA"/>
    <w:rsid w:val="002F6809"/>
    <w:rsid w:val="00302D07"/>
    <w:rsid w:val="00305F89"/>
    <w:rsid w:val="00306BE8"/>
    <w:rsid w:val="00307CC4"/>
    <w:rsid w:val="00310F1E"/>
    <w:rsid w:val="003116DF"/>
    <w:rsid w:val="0031373D"/>
    <w:rsid w:val="00314299"/>
    <w:rsid w:val="00314889"/>
    <w:rsid w:val="00314C94"/>
    <w:rsid w:val="0031647A"/>
    <w:rsid w:val="00316F4F"/>
    <w:rsid w:val="00317708"/>
    <w:rsid w:val="00320732"/>
    <w:rsid w:val="00322007"/>
    <w:rsid w:val="0032277F"/>
    <w:rsid w:val="00322815"/>
    <w:rsid w:val="003231BB"/>
    <w:rsid w:val="00325F39"/>
    <w:rsid w:val="00331109"/>
    <w:rsid w:val="0033136B"/>
    <w:rsid w:val="0033203E"/>
    <w:rsid w:val="00335253"/>
    <w:rsid w:val="00336771"/>
    <w:rsid w:val="00341E9B"/>
    <w:rsid w:val="00343912"/>
    <w:rsid w:val="00344811"/>
    <w:rsid w:val="0035043F"/>
    <w:rsid w:val="00352103"/>
    <w:rsid w:val="00352216"/>
    <w:rsid w:val="003527CE"/>
    <w:rsid w:val="003544ED"/>
    <w:rsid w:val="00354B3E"/>
    <w:rsid w:val="00354D6A"/>
    <w:rsid w:val="00356C25"/>
    <w:rsid w:val="00362189"/>
    <w:rsid w:val="003621EF"/>
    <w:rsid w:val="00366185"/>
    <w:rsid w:val="00367D74"/>
    <w:rsid w:val="00367F64"/>
    <w:rsid w:val="00371F43"/>
    <w:rsid w:val="00373021"/>
    <w:rsid w:val="00373404"/>
    <w:rsid w:val="00375456"/>
    <w:rsid w:val="00377901"/>
    <w:rsid w:val="00377FA0"/>
    <w:rsid w:val="0038014E"/>
    <w:rsid w:val="00384635"/>
    <w:rsid w:val="00384DEA"/>
    <w:rsid w:val="003970F6"/>
    <w:rsid w:val="0039759C"/>
    <w:rsid w:val="003A0709"/>
    <w:rsid w:val="003A1D40"/>
    <w:rsid w:val="003A36B0"/>
    <w:rsid w:val="003A57F7"/>
    <w:rsid w:val="003A6566"/>
    <w:rsid w:val="003A7878"/>
    <w:rsid w:val="003B1DCD"/>
    <w:rsid w:val="003B526E"/>
    <w:rsid w:val="003B53AE"/>
    <w:rsid w:val="003B6FCA"/>
    <w:rsid w:val="003B7F37"/>
    <w:rsid w:val="003C013F"/>
    <w:rsid w:val="003C1B47"/>
    <w:rsid w:val="003C234D"/>
    <w:rsid w:val="003C247A"/>
    <w:rsid w:val="003C405B"/>
    <w:rsid w:val="003C4FBA"/>
    <w:rsid w:val="003C5647"/>
    <w:rsid w:val="003C5BF7"/>
    <w:rsid w:val="003C6783"/>
    <w:rsid w:val="003C67A8"/>
    <w:rsid w:val="003D5B15"/>
    <w:rsid w:val="003D64AE"/>
    <w:rsid w:val="003D67B1"/>
    <w:rsid w:val="003D7775"/>
    <w:rsid w:val="003E0396"/>
    <w:rsid w:val="003E23CF"/>
    <w:rsid w:val="003E37A8"/>
    <w:rsid w:val="003E4282"/>
    <w:rsid w:val="003E4967"/>
    <w:rsid w:val="003E537B"/>
    <w:rsid w:val="003E6F14"/>
    <w:rsid w:val="003F2676"/>
    <w:rsid w:val="003F40DB"/>
    <w:rsid w:val="003F589C"/>
    <w:rsid w:val="003F5F85"/>
    <w:rsid w:val="003F7234"/>
    <w:rsid w:val="004001EF"/>
    <w:rsid w:val="0040243E"/>
    <w:rsid w:val="00402C9F"/>
    <w:rsid w:val="00402EAD"/>
    <w:rsid w:val="00404F7B"/>
    <w:rsid w:val="0040654B"/>
    <w:rsid w:val="00407548"/>
    <w:rsid w:val="00407D98"/>
    <w:rsid w:val="00412C38"/>
    <w:rsid w:val="00413506"/>
    <w:rsid w:val="00413716"/>
    <w:rsid w:val="004144BE"/>
    <w:rsid w:val="00416691"/>
    <w:rsid w:val="0041684C"/>
    <w:rsid w:val="00420A1E"/>
    <w:rsid w:val="0042357E"/>
    <w:rsid w:val="004243AF"/>
    <w:rsid w:val="00425AA3"/>
    <w:rsid w:val="00426B64"/>
    <w:rsid w:val="00426B77"/>
    <w:rsid w:val="004301B1"/>
    <w:rsid w:val="004320E0"/>
    <w:rsid w:val="004332BC"/>
    <w:rsid w:val="004345D1"/>
    <w:rsid w:val="00436BA8"/>
    <w:rsid w:val="004371CE"/>
    <w:rsid w:val="00437670"/>
    <w:rsid w:val="00437CA0"/>
    <w:rsid w:val="00437F6E"/>
    <w:rsid w:val="0044016F"/>
    <w:rsid w:val="00441B85"/>
    <w:rsid w:val="00442264"/>
    <w:rsid w:val="00445860"/>
    <w:rsid w:val="004458E1"/>
    <w:rsid w:val="0045042F"/>
    <w:rsid w:val="00450C28"/>
    <w:rsid w:val="00455995"/>
    <w:rsid w:val="00461146"/>
    <w:rsid w:val="00465D79"/>
    <w:rsid w:val="00467D48"/>
    <w:rsid w:val="00470769"/>
    <w:rsid w:val="004720CC"/>
    <w:rsid w:val="0047736E"/>
    <w:rsid w:val="004801B0"/>
    <w:rsid w:val="004801E3"/>
    <w:rsid w:val="0048024F"/>
    <w:rsid w:val="004808E9"/>
    <w:rsid w:val="00480BE7"/>
    <w:rsid w:val="0048237D"/>
    <w:rsid w:val="00483AFA"/>
    <w:rsid w:val="004840BF"/>
    <w:rsid w:val="00484C75"/>
    <w:rsid w:val="00485329"/>
    <w:rsid w:val="00486078"/>
    <w:rsid w:val="00487631"/>
    <w:rsid w:val="00487DE7"/>
    <w:rsid w:val="00490A28"/>
    <w:rsid w:val="00491953"/>
    <w:rsid w:val="004955B6"/>
    <w:rsid w:val="00495F98"/>
    <w:rsid w:val="004963BF"/>
    <w:rsid w:val="004A0142"/>
    <w:rsid w:val="004A0DA8"/>
    <w:rsid w:val="004A392C"/>
    <w:rsid w:val="004A450B"/>
    <w:rsid w:val="004A690D"/>
    <w:rsid w:val="004A70BF"/>
    <w:rsid w:val="004B2746"/>
    <w:rsid w:val="004B3633"/>
    <w:rsid w:val="004B4BDC"/>
    <w:rsid w:val="004B61C4"/>
    <w:rsid w:val="004C06D1"/>
    <w:rsid w:val="004C3F02"/>
    <w:rsid w:val="004C7108"/>
    <w:rsid w:val="004D0580"/>
    <w:rsid w:val="004D2D65"/>
    <w:rsid w:val="004D6797"/>
    <w:rsid w:val="004D7FA2"/>
    <w:rsid w:val="004E084C"/>
    <w:rsid w:val="004E2D2D"/>
    <w:rsid w:val="004E39AC"/>
    <w:rsid w:val="004F0640"/>
    <w:rsid w:val="004F14E3"/>
    <w:rsid w:val="004F181C"/>
    <w:rsid w:val="004F1A5C"/>
    <w:rsid w:val="004F1C5C"/>
    <w:rsid w:val="004F1EA8"/>
    <w:rsid w:val="004F27F3"/>
    <w:rsid w:val="004F55AE"/>
    <w:rsid w:val="004F65EB"/>
    <w:rsid w:val="004F72AE"/>
    <w:rsid w:val="004F7522"/>
    <w:rsid w:val="00500896"/>
    <w:rsid w:val="00501518"/>
    <w:rsid w:val="00505904"/>
    <w:rsid w:val="00505FA8"/>
    <w:rsid w:val="005106C7"/>
    <w:rsid w:val="005113A0"/>
    <w:rsid w:val="005113B6"/>
    <w:rsid w:val="00513EDD"/>
    <w:rsid w:val="00513EE4"/>
    <w:rsid w:val="00514D7E"/>
    <w:rsid w:val="005162CE"/>
    <w:rsid w:val="0051666A"/>
    <w:rsid w:val="00517680"/>
    <w:rsid w:val="0052066A"/>
    <w:rsid w:val="005245D9"/>
    <w:rsid w:val="005256E6"/>
    <w:rsid w:val="0053194F"/>
    <w:rsid w:val="00537C9C"/>
    <w:rsid w:val="00537ED8"/>
    <w:rsid w:val="0054258B"/>
    <w:rsid w:val="005450CC"/>
    <w:rsid w:val="005454AA"/>
    <w:rsid w:val="00546CBF"/>
    <w:rsid w:val="00550F3E"/>
    <w:rsid w:val="00552041"/>
    <w:rsid w:val="005537CA"/>
    <w:rsid w:val="00554D90"/>
    <w:rsid w:val="00556EB9"/>
    <w:rsid w:val="00561231"/>
    <w:rsid w:val="00561FB0"/>
    <w:rsid w:val="00564079"/>
    <w:rsid w:val="00564624"/>
    <w:rsid w:val="00566279"/>
    <w:rsid w:val="005662B2"/>
    <w:rsid w:val="005670AF"/>
    <w:rsid w:val="0056750A"/>
    <w:rsid w:val="00571AF5"/>
    <w:rsid w:val="005727D9"/>
    <w:rsid w:val="0057293B"/>
    <w:rsid w:val="00572B7F"/>
    <w:rsid w:val="00572DDB"/>
    <w:rsid w:val="00572F7B"/>
    <w:rsid w:val="005741FA"/>
    <w:rsid w:val="00574DBF"/>
    <w:rsid w:val="00575505"/>
    <w:rsid w:val="0057625B"/>
    <w:rsid w:val="0057675C"/>
    <w:rsid w:val="00580116"/>
    <w:rsid w:val="00580B37"/>
    <w:rsid w:val="0058108F"/>
    <w:rsid w:val="005861E7"/>
    <w:rsid w:val="005901A3"/>
    <w:rsid w:val="0059048A"/>
    <w:rsid w:val="0059076E"/>
    <w:rsid w:val="005909BE"/>
    <w:rsid w:val="00592FDF"/>
    <w:rsid w:val="00593C51"/>
    <w:rsid w:val="00593D46"/>
    <w:rsid w:val="005953B6"/>
    <w:rsid w:val="00595923"/>
    <w:rsid w:val="0059672F"/>
    <w:rsid w:val="0059787F"/>
    <w:rsid w:val="00597DDB"/>
    <w:rsid w:val="005A07F4"/>
    <w:rsid w:val="005A1920"/>
    <w:rsid w:val="005A1EB7"/>
    <w:rsid w:val="005A30AF"/>
    <w:rsid w:val="005B1BF0"/>
    <w:rsid w:val="005B1D3F"/>
    <w:rsid w:val="005B47AA"/>
    <w:rsid w:val="005B5332"/>
    <w:rsid w:val="005B5FFC"/>
    <w:rsid w:val="005B6ABF"/>
    <w:rsid w:val="005B792B"/>
    <w:rsid w:val="005B7D52"/>
    <w:rsid w:val="005C31E0"/>
    <w:rsid w:val="005C3432"/>
    <w:rsid w:val="005C357E"/>
    <w:rsid w:val="005C42CA"/>
    <w:rsid w:val="005C731E"/>
    <w:rsid w:val="005D21C7"/>
    <w:rsid w:val="005D2384"/>
    <w:rsid w:val="005D3573"/>
    <w:rsid w:val="005D42B4"/>
    <w:rsid w:val="005D493B"/>
    <w:rsid w:val="005D51AA"/>
    <w:rsid w:val="005D63FD"/>
    <w:rsid w:val="005D7868"/>
    <w:rsid w:val="005E14BD"/>
    <w:rsid w:val="005E1AE1"/>
    <w:rsid w:val="005E32C4"/>
    <w:rsid w:val="005E4668"/>
    <w:rsid w:val="005F040D"/>
    <w:rsid w:val="005F15C3"/>
    <w:rsid w:val="005F1945"/>
    <w:rsid w:val="005F237C"/>
    <w:rsid w:val="005F29F3"/>
    <w:rsid w:val="005F4332"/>
    <w:rsid w:val="005F46B6"/>
    <w:rsid w:val="005F480E"/>
    <w:rsid w:val="005F4E0A"/>
    <w:rsid w:val="005F5210"/>
    <w:rsid w:val="005F56CE"/>
    <w:rsid w:val="006005AC"/>
    <w:rsid w:val="00601D33"/>
    <w:rsid w:val="00602070"/>
    <w:rsid w:val="006053FB"/>
    <w:rsid w:val="00606C28"/>
    <w:rsid w:val="006078AE"/>
    <w:rsid w:val="00611E07"/>
    <w:rsid w:val="006133B9"/>
    <w:rsid w:val="00615CB2"/>
    <w:rsid w:val="00615F7D"/>
    <w:rsid w:val="00616BCB"/>
    <w:rsid w:val="006220E4"/>
    <w:rsid w:val="006231F7"/>
    <w:rsid w:val="006241C7"/>
    <w:rsid w:val="00624610"/>
    <w:rsid w:val="00624CF7"/>
    <w:rsid w:val="0063207F"/>
    <w:rsid w:val="00635349"/>
    <w:rsid w:val="00635904"/>
    <w:rsid w:val="00635B76"/>
    <w:rsid w:val="006404C8"/>
    <w:rsid w:val="006417B9"/>
    <w:rsid w:val="00641BDC"/>
    <w:rsid w:val="00644C54"/>
    <w:rsid w:val="00647080"/>
    <w:rsid w:val="00651EC1"/>
    <w:rsid w:val="006540C8"/>
    <w:rsid w:val="00660F18"/>
    <w:rsid w:val="00662B12"/>
    <w:rsid w:val="00667168"/>
    <w:rsid w:val="00670157"/>
    <w:rsid w:val="0067053B"/>
    <w:rsid w:val="00670E89"/>
    <w:rsid w:val="0067424A"/>
    <w:rsid w:val="006744A9"/>
    <w:rsid w:val="00674C36"/>
    <w:rsid w:val="00674D12"/>
    <w:rsid w:val="00675DBB"/>
    <w:rsid w:val="006777EA"/>
    <w:rsid w:val="00682DBA"/>
    <w:rsid w:val="00682F02"/>
    <w:rsid w:val="006831F9"/>
    <w:rsid w:val="00683A48"/>
    <w:rsid w:val="00684642"/>
    <w:rsid w:val="006850B1"/>
    <w:rsid w:val="00686AF9"/>
    <w:rsid w:val="00686F12"/>
    <w:rsid w:val="006871B9"/>
    <w:rsid w:val="00693739"/>
    <w:rsid w:val="00693986"/>
    <w:rsid w:val="006955E1"/>
    <w:rsid w:val="00696B0C"/>
    <w:rsid w:val="00697FC8"/>
    <w:rsid w:val="006A4D85"/>
    <w:rsid w:val="006A4FF1"/>
    <w:rsid w:val="006A53A8"/>
    <w:rsid w:val="006A6A21"/>
    <w:rsid w:val="006A7999"/>
    <w:rsid w:val="006B067C"/>
    <w:rsid w:val="006B0ABD"/>
    <w:rsid w:val="006B0D37"/>
    <w:rsid w:val="006B1CEB"/>
    <w:rsid w:val="006B1D03"/>
    <w:rsid w:val="006B4E7E"/>
    <w:rsid w:val="006B527B"/>
    <w:rsid w:val="006B5664"/>
    <w:rsid w:val="006B62DD"/>
    <w:rsid w:val="006C3A6D"/>
    <w:rsid w:val="006C7730"/>
    <w:rsid w:val="006D065E"/>
    <w:rsid w:val="006D3502"/>
    <w:rsid w:val="006D374F"/>
    <w:rsid w:val="006D3BC6"/>
    <w:rsid w:val="006D411C"/>
    <w:rsid w:val="006D74EC"/>
    <w:rsid w:val="006E0E5C"/>
    <w:rsid w:val="006E1E4B"/>
    <w:rsid w:val="006E5884"/>
    <w:rsid w:val="006F1826"/>
    <w:rsid w:val="006F2E8F"/>
    <w:rsid w:val="006F3021"/>
    <w:rsid w:val="006F3418"/>
    <w:rsid w:val="006F36D0"/>
    <w:rsid w:val="006F70C0"/>
    <w:rsid w:val="00705419"/>
    <w:rsid w:val="00712469"/>
    <w:rsid w:val="00712A27"/>
    <w:rsid w:val="0071379A"/>
    <w:rsid w:val="007140F4"/>
    <w:rsid w:val="007204AB"/>
    <w:rsid w:val="007224BA"/>
    <w:rsid w:val="00723B86"/>
    <w:rsid w:val="00724073"/>
    <w:rsid w:val="00725AC1"/>
    <w:rsid w:val="0072618C"/>
    <w:rsid w:val="00731E73"/>
    <w:rsid w:val="0073413E"/>
    <w:rsid w:val="007343B3"/>
    <w:rsid w:val="007347A7"/>
    <w:rsid w:val="00736574"/>
    <w:rsid w:val="0073683A"/>
    <w:rsid w:val="007370D5"/>
    <w:rsid w:val="00737834"/>
    <w:rsid w:val="007408EE"/>
    <w:rsid w:val="0074127D"/>
    <w:rsid w:val="00741FFE"/>
    <w:rsid w:val="007437B2"/>
    <w:rsid w:val="0074684A"/>
    <w:rsid w:val="00746D7A"/>
    <w:rsid w:val="00750EAB"/>
    <w:rsid w:val="00752F67"/>
    <w:rsid w:val="007544BD"/>
    <w:rsid w:val="00754A1A"/>
    <w:rsid w:val="00757B6A"/>
    <w:rsid w:val="00761F7B"/>
    <w:rsid w:val="00764571"/>
    <w:rsid w:val="00765807"/>
    <w:rsid w:val="00766F21"/>
    <w:rsid w:val="00767896"/>
    <w:rsid w:val="007726F8"/>
    <w:rsid w:val="00773F4E"/>
    <w:rsid w:val="00774522"/>
    <w:rsid w:val="00775EAC"/>
    <w:rsid w:val="00777954"/>
    <w:rsid w:val="00780CB4"/>
    <w:rsid w:val="00783038"/>
    <w:rsid w:val="0078440E"/>
    <w:rsid w:val="00784A62"/>
    <w:rsid w:val="00784FD6"/>
    <w:rsid w:val="00790E74"/>
    <w:rsid w:val="0079117A"/>
    <w:rsid w:val="007921A8"/>
    <w:rsid w:val="00793805"/>
    <w:rsid w:val="00794539"/>
    <w:rsid w:val="007961B3"/>
    <w:rsid w:val="00797693"/>
    <w:rsid w:val="007A0695"/>
    <w:rsid w:val="007A1251"/>
    <w:rsid w:val="007A20F0"/>
    <w:rsid w:val="007A55AD"/>
    <w:rsid w:val="007A7596"/>
    <w:rsid w:val="007B09E1"/>
    <w:rsid w:val="007B0F6D"/>
    <w:rsid w:val="007B2E19"/>
    <w:rsid w:val="007B3486"/>
    <w:rsid w:val="007B3CC2"/>
    <w:rsid w:val="007B451F"/>
    <w:rsid w:val="007C23CB"/>
    <w:rsid w:val="007C3A0B"/>
    <w:rsid w:val="007C659F"/>
    <w:rsid w:val="007C6629"/>
    <w:rsid w:val="007D1EF8"/>
    <w:rsid w:val="007D2306"/>
    <w:rsid w:val="007D2798"/>
    <w:rsid w:val="007D4DEA"/>
    <w:rsid w:val="007D5796"/>
    <w:rsid w:val="007D6811"/>
    <w:rsid w:val="007D6CA9"/>
    <w:rsid w:val="007D7945"/>
    <w:rsid w:val="007D7AF3"/>
    <w:rsid w:val="007E02DA"/>
    <w:rsid w:val="007E0A09"/>
    <w:rsid w:val="007E272B"/>
    <w:rsid w:val="007E272E"/>
    <w:rsid w:val="007E4D70"/>
    <w:rsid w:val="007F0F98"/>
    <w:rsid w:val="007F235A"/>
    <w:rsid w:val="007F2409"/>
    <w:rsid w:val="007F2A1F"/>
    <w:rsid w:val="007F2B55"/>
    <w:rsid w:val="007F3F1A"/>
    <w:rsid w:val="007F4853"/>
    <w:rsid w:val="007F6CA2"/>
    <w:rsid w:val="007F774B"/>
    <w:rsid w:val="00802BEF"/>
    <w:rsid w:val="00802C23"/>
    <w:rsid w:val="00802F17"/>
    <w:rsid w:val="008056D1"/>
    <w:rsid w:val="008076C2"/>
    <w:rsid w:val="00810D77"/>
    <w:rsid w:val="0081486C"/>
    <w:rsid w:val="00814C75"/>
    <w:rsid w:val="0081534B"/>
    <w:rsid w:val="00817A72"/>
    <w:rsid w:val="00821DFB"/>
    <w:rsid w:val="008226D5"/>
    <w:rsid w:val="0082358D"/>
    <w:rsid w:val="00825003"/>
    <w:rsid w:val="008255CF"/>
    <w:rsid w:val="00825DBA"/>
    <w:rsid w:val="008313E9"/>
    <w:rsid w:val="0083196A"/>
    <w:rsid w:val="00831976"/>
    <w:rsid w:val="00833FE2"/>
    <w:rsid w:val="00834078"/>
    <w:rsid w:val="00834F3F"/>
    <w:rsid w:val="00835DD9"/>
    <w:rsid w:val="008407C6"/>
    <w:rsid w:val="00842983"/>
    <w:rsid w:val="00844A82"/>
    <w:rsid w:val="00850588"/>
    <w:rsid w:val="008523E1"/>
    <w:rsid w:val="0085528D"/>
    <w:rsid w:val="00860EF7"/>
    <w:rsid w:val="00865D86"/>
    <w:rsid w:val="00866D2F"/>
    <w:rsid w:val="008736B9"/>
    <w:rsid w:val="00873C8F"/>
    <w:rsid w:val="0087505E"/>
    <w:rsid w:val="008751CA"/>
    <w:rsid w:val="00876043"/>
    <w:rsid w:val="00876C67"/>
    <w:rsid w:val="00877665"/>
    <w:rsid w:val="00880665"/>
    <w:rsid w:val="008813E8"/>
    <w:rsid w:val="00881CF8"/>
    <w:rsid w:val="00882ABF"/>
    <w:rsid w:val="00882DF4"/>
    <w:rsid w:val="00882E10"/>
    <w:rsid w:val="00883476"/>
    <w:rsid w:val="008837C3"/>
    <w:rsid w:val="00883D48"/>
    <w:rsid w:val="0088458C"/>
    <w:rsid w:val="00887C2B"/>
    <w:rsid w:val="0089005B"/>
    <w:rsid w:val="00891ACE"/>
    <w:rsid w:val="008927F3"/>
    <w:rsid w:val="00893E4C"/>
    <w:rsid w:val="008A0957"/>
    <w:rsid w:val="008A0973"/>
    <w:rsid w:val="008A2FFF"/>
    <w:rsid w:val="008A35A8"/>
    <w:rsid w:val="008A3887"/>
    <w:rsid w:val="008A3FEE"/>
    <w:rsid w:val="008A45EE"/>
    <w:rsid w:val="008A7B66"/>
    <w:rsid w:val="008B0525"/>
    <w:rsid w:val="008B184C"/>
    <w:rsid w:val="008B281C"/>
    <w:rsid w:val="008B3F81"/>
    <w:rsid w:val="008B4367"/>
    <w:rsid w:val="008B4764"/>
    <w:rsid w:val="008B4B3C"/>
    <w:rsid w:val="008B5E0E"/>
    <w:rsid w:val="008B6146"/>
    <w:rsid w:val="008C69D9"/>
    <w:rsid w:val="008D042A"/>
    <w:rsid w:val="008D1D59"/>
    <w:rsid w:val="008D479C"/>
    <w:rsid w:val="008D4A58"/>
    <w:rsid w:val="008D601F"/>
    <w:rsid w:val="008D75ED"/>
    <w:rsid w:val="008D7610"/>
    <w:rsid w:val="008D7814"/>
    <w:rsid w:val="008D7DCD"/>
    <w:rsid w:val="008E395E"/>
    <w:rsid w:val="008E5A9E"/>
    <w:rsid w:val="008E6084"/>
    <w:rsid w:val="008E6684"/>
    <w:rsid w:val="008E7C86"/>
    <w:rsid w:val="008F02FB"/>
    <w:rsid w:val="008F1496"/>
    <w:rsid w:val="008F3383"/>
    <w:rsid w:val="008F423A"/>
    <w:rsid w:val="008F5F7C"/>
    <w:rsid w:val="008F6379"/>
    <w:rsid w:val="008F63B8"/>
    <w:rsid w:val="008F6A5E"/>
    <w:rsid w:val="008F7F6B"/>
    <w:rsid w:val="0090247D"/>
    <w:rsid w:val="009053F9"/>
    <w:rsid w:val="00906B58"/>
    <w:rsid w:val="00907318"/>
    <w:rsid w:val="00907E89"/>
    <w:rsid w:val="0091451F"/>
    <w:rsid w:val="0091529C"/>
    <w:rsid w:val="00916F3B"/>
    <w:rsid w:val="00917A89"/>
    <w:rsid w:val="00923740"/>
    <w:rsid w:val="00924C4F"/>
    <w:rsid w:val="00931AEB"/>
    <w:rsid w:val="00932206"/>
    <w:rsid w:val="00932DCB"/>
    <w:rsid w:val="009334CA"/>
    <w:rsid w:val="00933775"/>
    <w:rsid w:val="00933AD0"/>
    <w:rsid w:val="009343AC"/>
    <w:rsid w:val="009365BA"/>
    <w:rsid w:val="009379AD"/>
    <w:rsid w:val="00942C00"/>
    <w:rsid w:val="00943C05"/>
    <w:rsid w:val="00943E10"/>
    <w:rsid w:val="00945369"/>
    <w:rsid w:val="00946531"/>
    <w:rsid w:val="009467CD"/>
    <w:rsid w:val="00947473"/>
    <w:rsid w:val="0094780C"/>
    <w:rsid w:val="00947990"/>
    <w:rsid w:val="0095019F"/>
    <w:rsid w:val="009519CA"/>
    <w:rsid w:val="009545AB"/>
    <w:rsid w:val="009556A6"/>
    <w:rsid w:val="00955879"/>
    <w:rsid w:val="009601C3"/>
    <w:rsid w:val="0096222B"/>
    <w:rsid w:val="00962289"/>
    <w:rsid w:val="00962BA1"/>
    <w:rsid w:val="00964009"/>
    <w:rsid w:val="00964967"/>
    <w:rsid w:val="00967A59"/>
    <w:rsid w:val="00970205"/>
    <w:rsid w:val="00970E8B"/>
    <w:rsid w:val="00971089"/>
    <w:rsid w:val="0097109C"/>
    <w:rsid w:val="00973742"/>
    <w:rsid w:val="0097574E"/>
    <w:rsid w:val="00976C00"/>
    <w:rsid w:val="0097720D"/>
    <w:rsid w:val="00977D9E"/>
    <w:rsid w:val="00980A43"/>
    <w:rsid w:val="009810B6"/>
    <w:rsid w:val="00982639"/>
    <w:rsid w:val="009836B1"/>
    <w:rsid w:val="00983BFD"/>
    <w:rsid w:val="00985D9A"/>
    <w:rsid w:val="00986623"/>
    <w:rsid w:val="00987902"/>
    <w:rsid w:val="00991E69"/>
    <w:rsid w:val="009923A5"/>
    <w:rsid w:val="0099314F"/>
    <w:rsid w:val="009967C0"/>
    <w:rsid w:val="00996915"/>
    <w:rsid w:val="009A5F96"/>
    <w:rsid w:val="009B0110"/>
    <w:rsid w:val="009C19FE"/>
    <w:rsid w:val="009C432F"/>
    <w:rsid w:val="009C5554"/>
    <w:rsid w:val="009C5D59"/>
    <w:rsid w:val="009C66B2"/>
    <w:rsid w:val="009D0727"/>
    <w:rsid w:val="009D4A6A"/>
    <w:rsid w:val="009D6A1E"/>
    <w:rsid w:val="009E1C15"/>
    <w:rsid w:val="009E4C64"/>
    <w:rsid w:val="009E569D"/>
    <w:rsid w:val="009E6422"/>
    <w:rsid w:val="009E7CDF"/>
    <w:rsid w:val="009E7F79"/>
    <w:rsid w:val="009F2EFB"/>
    <w:rsid w:val="009F46BB"/>
    <w:rsid w:val="009F5414"/>
    <w:rsid w:val="00A00E4B"/>
    <w:rsid w:val="00A011A9"/>
    <w:rsid w:val="00A03EBC"/>
    <w:rsid w:val="00A05250"/>
    <w:rsid w:val="00A0526A"/>
    <w:rsid w:val="00A06117"/>
    <w:rsid w:val="00A06AE8"/>
    <w:rsid w:val="00A06C1A"/>
    <w:rsid w:val="00A100ED"/>
    <w:rsid w:val="00A11EEC"/>
    <w:rsid w:val="00A158FC"/>
    <w:rsid w:val="00A162E9"/>
    <w:rsid w:val="00A163FD"/>
    <w:rsid w:val="00A16EA2"/>
    <w:rsid w:val="00A1715E"/>
    <w:rsid w:val="00A171AD"/>
    <w:rsid w:val="00A1751B"/>
    <w:rsid w:val="00A205BA"/>
    <w:rsid w:val="00A2526C"/>
    <w:rsid w:val="00A254EA"/>
    <w:rsid w:val="00A258C0"/>
    <w:rsid w:val="00A32CF3"/>
    <w:rsid w:val="00A32D3B"/>
    <w:rsid w:val="00A32F95"/>
    <w:rsid w:val="00A33459"/>
    <w:rsid w:val="00A3541B"/>
    <w:rsid w:val="00A367FB"/>
    <w:rsid w:val="00A4117A"/>
    <w:rsid w:val="00A41795"/>
    <w:rsid w:val="00A430FA"/>
    <w:rsid w:val="00A455C5"/>
    <w:rsid w:val="00A4664E"/>
    <w:rsid w:val="00A508E6"/>
    <w:rsid w:val="00A512CE"/>
    <w:rsid w:val="00A51F69"/>
    <w:rsid w:val="00A527D3"/>
    <w:rsid w:val="00A528F0"/>
    <w:rsid w:val="00A5372A"/>
    <w:rsid w:val="00A550A7"/>
    <w:rsid w:val="00A55E1E"/>
    <w:rsid w:val="00A578D7"/>
    <w:rsid w:val="00A60343"/>
    <w:rsid w:val="00A61921"/>
    <w:rsid w:val="00A6216E"/>
    <w:rsid w:val="00A62955"/>
    <w:rsid w:val="00A641CA"/>
    <w:rsid w:val="00A64E60"/>
    <w:rsid w:val="00A6533E"/>
    <w:rsid w:val="00A65437"/>
    <w:rsid w:val="00A66BED"/>
    <w:rsid w:val="00A70608"/>
    <w:rsid w:val="00A70F48"/>
    <w:rsid w:val="00A71B76"/>
    <w:rsid w:val="00A71C1A"/>
    <w:rsid w:val="00A73F71"/>
    <w:rsid w:val="00A7556B"/>
    <w:rsid w:val="00A7667C"/>
    <w:rsid w:val="00A8109E"/>
    <w:rsid w:val="00A8151E"/>
    <w:rsid w:val="00A8331F"/>
    <w:rsid w:val="00A83AF7"/>
    <w:rsid w:val="00A83DE4"/>
    <w:rsid w:val="00A8716F"/>
    <w:rsid w:val="00A87818"/>
    <w:rsid w:val="00A9064B"/>
    <w:rsid w:val="00A90A49"/>
    <w:rsid w:val="00A9170B"/>
    <w:rsid w:val="00A925BE"/>
    <w:rsid w:val="00A92695"/>
    <w:rsid w:val="00A92D9F"/>
    <w:rsid w:val="00A94EAC"/>
    <w:rsid w:val="00A97A02"/>
    <w:rsid w:val="00AA1E5D"/>
    <w:rsid w:val="00AA1FB6"/>
    <w:rsid w:val="00AA41AE"/>
    <w:rsid w:val="00AA485A"/>
    <w:rsid w:val="00AA4B7B"/>
    <w:rsid w:val="00AA5377"/>
    <w:rsid w:val="00AA6788"/>
    <w:rsid w:val="00AA75F2"/>
    <w:rsid w:val="00AB1523"/>
    <w:rsid w:val="00AB2C3D"/>
    <w:rsid w:val="00AB3022"/>
    <w:rsid w:val="00AB499E"/>
    <w:rsid w:val="00AB4FDA"/>
    <w:rsid w:val="00AB5F86"/>
    <w:rsid w:val="00AB62EB"/>
    <w:rsid w:val="00AC07BD"/>
    <w:rsid w:val="00AC1052"/>
    <w:rsid w:val="00AC12CC"/>
    <w:rsid w:val="00AC4929"/>
    <w:rsid w:val="00AC79BA"/>
    <w:rsid w:val="00AD11F2"/>
    <w:rsid w:val="00AD21E5"/>
    <w:rsid w:val="00AD2771"/>
    <w:rsid w:val="00AD4987"/>
    <w:rsid w:val="00AD4A8B"/>
    <w:rsid w:val="00AD4BBB"/>
    <w:rsid w:val="00AD598B"/>
    <w:rsid w:val="00AD608A"/>
    <w:rsid w:val="00AD61DC"/>
    <w:rsid w:val="00AD6F06"/>
    <w:rsid w:val="00AE0207"/>
    <w:rsid w:val="00AE05AF"/>
    <w:rsid w:val="00AE2416"/>
    <w:rsid w:val="00AE2EBD"/>
    <w:rsid w:val="00AE3A3B"/>
    <w:rsid w:val="00AE3B60"/>
    <w:rsid w:val="00AE6C48"/>
    <w:rsid w:val="00AE6F1C"/>
    <w:rsid w:val="00AF0E38"/>
    <w:rsid w:val="00AF478B"/>
    <w:rsid w:val="00AF6992"/>
    <w:rsid w:val="00B01BC5"/>
    <w:rsid w:val="00B01D28"/>
    <w:rsid w:val="00B02843"/>
    <w:rsid w:val="00B05C02"/>
    <w:rsid w:val="00B06B22"/>
    <w:rsid w:val="00B07561"/>
    <w:rsid w:val="00B1098C"/>
    <w:rsid w:val="00B10B48"/>
    <w:rsid w:val="00B10C20"/>
    <w:rsid w:val="00B1267E"/>
    <w:rsid w:val="00B128BC"/>
    <w:rsid w:val="00B130C5"/>
    <w:rsid w:val="00B13A7C"/>
    <w:rsid w:val="00B14E85"/>
    <w:rsid w:val="00B1531D"/>
    <w:rsid w:val="00B15D84"/>
    <w:rsid w:val="00B15FD5"/>
    <w:rsid w:val="00B208EC"/>
    <w:rsid w:val="00B31868"/>
    <w:rsid w:val="00B3198E"/>
    <w:rsid w:val="00B336BC"/>
    <w:rsid w:val="00B34A8B"/>
    <w:rsid w:val="00B35520"/>
    <w:rsid w:val="00B3779C"/>
    <w:rsid w:val="00B41247"/>
    <w:rsid w:val="00B4264F"/>
    <w:rsid w:val="00B42F61"/>
    <w:rsid w:val="00B44463"/>
    <w:rsid w:val="00B46225"/>
    <w:rsid w:val="00B473C4"/>
    <w:rsid w:val="00B5110F"/>
    <w:rsid w:val="00B522BB"/>
    <w:rsid w:val="00B52693"/>
    <w:rsid w:val="00B53AEE"/>
    <w:rsid w:val="00B53C0E"/>
    <w:rsid w:val="00B53D5D"/>
    <w:rsid w:val="00B55096"/>
    <w:rsid w:val="00B56604"/>
    <w:rsid w:val="00B60E8B"/>
    <w:rsid w:val="00B642CD"/>
    <w:rsid w:val="00B648FF"/>
    <w:rsid w:val="00B6541C"/>
    <w:rsid w:val="00B65430"/>
    <w:rsid w:val="00B666AA"/>
    <w:rsid w:val="00B67135"/>
    <w:rsid w:val="00B67DCB"/>
    <w:rsid w:val="00B702AA"/>
    <w:rsid w:val="00B70874"/>
    <w:rsid w:val="00B71831"/>
    <w:rsid w:val="00B74FA5"/>
    <w:rsid w:val="00B757FB"/>
    <w:rsid w:val="00B776E7"/>
    <w:rsid w:val="00B77FA8"/>
    <w:rsid w:val="00B80242"/>
    <w:rsid w:val="00B8136B"/>
    <w:rsid w:val="00B81A69"/>
    <w:rsid w:val="00B85BEA"/>
    <w:rsid w:val="00B85F41"/>
    <w:rsid w:val="00B861F8"/>
    <w:rsid w:val="00B8708E"/>
    <w:rsid w:val="00B92663"/>
    <w:rsid w:val="00B9291B"/>
    <w:rsid w:val="00B92A6D"/>
    <w:rsid w:val="00B9493B"/>
    <w:rsid w:val="00B950C7"/>
    <w:rsid w:val="00B95379"/>
    <w:rsid w:val="00B954BA"/>
    <w:rsid w:val="00B95764"/>
    <w:rsid w:val="00B9576C"/>
    <w:rsid w:val="00B95ADD"/>
    <w:rsid w:val="00B97AD8"/>
    <w:rsid w:val="00BA056B"/>
    <w:rsid w:val="00BA074A"/>
    <w:rsid w:val="00BA193D"/>
    <w:rsid w:val="00BA1BC1"/>
    <w:rsid w:val="00BA2BE3"/>
    <w:rsid w:val="00BA30CB"/>
    <w:rsid w:val="00BA340A"/>
    <w:rsid w:val="00BA3BAA"/>
    <w:rsid w:val="00BA412F"/>
    <w:rsid w:val="00BA75EE"/>
    <w:rsid w:val="00BA7B88"/>
    <w:rsid w:val="00BB1D00"/>
    <w:rsid w:val="00BB28FC"/>
    <w:rsid w:val="00BB3300"/>
    <w:rsid w:val="00BB54CD"/>
    <w:rsid w:val="00BB5562"/>
    <w:rsid w:val="00BB78F0"/>
    <w:rsid w:val="00BB7B8C"/>
    <w:rsid w:val="00BC41EF"/>
    <w:rsid w:val="00BC69E0"/>
    <w:rsid w:val="00BD139A"/>
    <w:rsid w:val="00BD4C54"/>
    <w:rsid w:val="00BD61ED"/>
    <w:rsid w:val="00BD7396"/>
    <w:rsid w:val="00BE3E21"/>
    <w:rsid w:val="00BE4118"/>
    <w:rsid w:val="00BE5684"/>
    <w:rsid w:val="00BE7714"/>
    <w:rsid w:val="00BF24E3"/>
    <w:rsid w:val="00BF24EC"/>
    <w:rsid w:val="00BF2F88"/>
    <w:rsid w:val="00BF352B"/>
    <w:rsid w:val="00BF38E1"/>
    <w:rsid w:val="00C00129"/>
    <w:rsid w:val="00C00283"/>
    <w:rsid w:val="00C026D7"/>
    <w:rsid w:val="00C031D7"/>
    <w:rsid w:val="00C05E32"/>
    <w:rsid w:val="00C06038"/>
    <w:rsid w:val="00C11520"/>
    <w:rsid w:val="00C1235F"/>
    <w:rsid w:val="00C13E82"/>
    <w:rsid w:val="00C15483"/>
    <w:rsid w:val="00C164D8"/>
    <w:rsid w:val="00C1764F"/>
    <w:rsid w:val="00C2188B"/>
    <w:rsid w:val="00C21CF5"/>
    <w:rsid w:val="00C24434"/>
    <w:rsid w:val="00C26479"/>
    <w:rsid w:val="00C26BAD"/>
    <w:rsid w:val="00C26DEF"/>
    <w:rsid w:val="00C27A82"/>
    <w:rsid w:val="00C27D79"/>
    <w:rsid w:val="00C30677"/>
    <w:rsid w:val="00C31994"/>
    <w:rsid w:val="00C32B87"/>
    <w:rsid w:val="00C33150"/>
    <w:rsid w:val="00C37E8A"/>
    <w:rsid w:val="00C42A07"/>
    <w:rsid w:val="00C42FCE"/>
    <w:rsid w:val="00C44BED"/>
    <w:rsid w:val="00C50B0D"/>
    <w:rsid w:val="00C52A94"/>
    <w:rsid w:val="00C54EEF"/>
    <w:rsid w:val="00C579FA"/>
    <w:rsid w:val="00C6342C"/>
    <w:rsid w:val="00C6352E"/>
    <w:rsid w:val="00C63F6E"/>
    <w:rsid w:val="00C64C26"/>
    <w:rsid w:val="00C71AED"/>
    <w:rsid w:val="00C74B75"/>
    <w:rsid w:val="00C74DD0"/>
    <w:rsid w:val="00C76678"/>
    <w:rsid w:val="00C76B33"/>
    <w:rsid w:val="00C842E2"/>
    <w:rsid w:val="00C8444B"/>
    <w:rsid w:val="00C85BE6"/>
    <w:rsid w:val="00C9128B"/>
    <w:rsid w:val="00C94469"/>
    <w:rsid w:val="00C94C67"/>
    <w:rsid w:val="00C973DE"/>
    <w:rsid w:val="00CA1703"/>
    <w:rsid w:val="00CA2838"/>
    <w:rsid w:val="00CA3291"/>
    <w:rsid w:val="00CA3453"/>
    <w:rsid w:val="00CA4847"/>
    <w:rsid w:val="00CA4D5D"/>
    <w:rsid w:val="00CA7706"/>
    <w:rsid w:val="00CB0F85"/>
    <w:rsid w:val="00CB1641"/>
    <w:rsid w:val="00CB57D6"/>
    <w:rsid w:val="00CB7DCC"/>
    <w:rsid w:val="00CC0582"/>
    <w:rsid w:val="00CC08C1"/>
    <w:rsid w:val="00CC4AFC"/>
    <w:rsid w:val="00CC5837"/>
    <w:rsid w:val="00CC6290"/>
    <w:rsid w:val="00CC63CC"/>
    <w:rsid w:val="00CC6968"/>
    <w:rsid w:val="00CC77FA"/>
    <w:rsid w:val="00CC7FED"/>
    <w:rsid w:val="00CD0D8E"/>
    <w:rsid w:val="00CD4495"/>
    <w:rsid w:val="00CD4D50"/>
    <w:rsid w:val="00CD69CF"/>
    <w:rsid w:val="00CE10C0"/>
    <w:rsid w:val="00CE1A62"/>
    <w:rsid w:val="00CE271F"/>
    <w:rsid w:val="00CE277B"/>
    <w:rsid w:val="00CE6D0D"/>
    <w:rsid w:val="00CF08B0"/>
    <w:rsid w:val="00CF39A8"/>
    <w:rsid w:val="00CF3CC8"/>
    <w:rsid w:val="00CF4576"/>
    <w:rsid w:val="00CF4C36"/>
    <w:rsid w:val="00CF733B"/>
    <w:rsid w:val="00CF7732"/>
    <w:rsid w:val="00D02B35"/>
    <w:rsid w:val="00D031E0"/>
    <w:rsid w:val="00D05F27"/>
    <w:rsid w:val="00D06D1C"/>
    <w:rsid w:val="00D10091"/>
    <w:rsid w:val="00D103A8"/>
    <w:rsid w:val="00D123FF"/>
    <w:rsid w:val="00D1314F"/>
    <w:rsid w:val="00D15E36"/>
    <w:rsid w:val="00D16798"/>
    <w:rsid w:val="00D17B3D"/>
    <w:rsid w:val="00D206F0"/>
    <w:rsid w:val="00D21966"/>
    <w:rsid w:val="00D2198E"/>
    <w:rsid w:val="00D24503"/>
    <w:rsid w:val="00D27BF9"/>
    <w:rsid w:val="00D30D07"/>
    <w:rsid w:val="00D30F00"/>
    <w:rsid w:val="00D322D5"/>
    <w:rsid w:val="00D324F2"/>
    <w:rsid w:val="00D325DF"/>
    <w:rsid w:val="00D3297F"/>
    <w:rsid w:val="00D32C6D"/>
    <w:rsid w:val="00D3396E"/>
    <w:rsid w:val="00D33D7C"/>
    <w:rsid w:val="00D33F16"/>
    <w:rsid w:val="00D360D6"/>
    <w:rsid w:val="00D362DC"/>
    <w:rsid w:val="00D40185"/>
    <w:rsid w:val="00D418C6"/>
    <w:rsid w:val="00D41AEB"/>
    <w:rsid w:val="00D42F96"/>
    <w:rsid w:val="00D43185"/>
    <w:rsid w:val="00D43A87"/>
    <w:rsid w:val="00D44A3A"/>
    <w:rsid w:val="00D44F61"/>
    <w:rsid w:val="00D45665"/>
    <w:rsid w:val="00D45E0B"/>
    <w:rsid w:val="00D467A1"/>
    <w:rsid w:val="00D53AB8"/>
    <w:rsid w:val="00D54FF3"/>
    <w:rsid w:val="00D61D56"/>
    <w:rsid w:val="00D6227F"/>
    <w:rsid w:val="00D667BC"/>
    <w:rsid w:val="00D66B4D"/>
    <w:rsid w:val="00D6797F"/>
    <w:rsid w:val="00D67AAA"/>
    <w:rsid w:val="00D67E6A"/>
    <w:rsid w:val="00D707EA"/>
    <w:rsid w:val="00D72428"/>
    <w:rsid w:val="00D729C0"/>
    <w:rsid w:val="00D75B56"/>
    <w:rsid w:val="00D75CA3"/>
    <w:rsid w:val="00D76995"/>
    <w:rsid w:val="00D8273A"/>
    <w:rsid w:val="00D84069"/>
    <w:rsid w:val="00D84F2A"/>
    <w:rsid w:val="00D87D8E"/>
    <w:rsid w:val="00D90A9E"/>
    <w:rsid w:val="00D919D3"/>
    <w:rsid w:val="00D92EC7"/>
    <w:rsid w:val="00D9384C"/>
    <w:rsid w:val="00D93D93"/>
    <w:rsid w:val="00D94B34"/>
    <w:rsid w:val="00D94CAA"/>
    <w:rsid w:val="00D95C2B"/>
    <w:rsid w:val="00D9766D"/>
    <w:rsid w:val="00DA0190"/>
    <w:rsid w:val="00DA5861"/>
    <w:rsid w:val="00DA68E0"/>
    <w:rsid w:val="00DA6A1E"/>
    <w:rsid w:val="00DA7959"/>
    <w:rsid w:val="00DB66C9"/>
    <w:rsid w:val="00DB7148"/>
    <w:rsid w:val="00DB77C1"/>
    <w:rsid w:val="00DC08B1"/>
    <w:rsid w:val="00DC0AAD"/>
    <w:rsid w:val="00DC1C09"/>
    <w:rsid w:val="00DC5F9A"/>
    <w:rsid w:val="00DD43D5"/>
    <w:rsid w:val="00DD4914"/>
    <w:rsid w:val="00DD588E"/>
    <w:rsid w:val="00DD6F0B"/>
    <w:rsid w:val="00DD734E"/>
    <w:rsid w:val="00DE0036"/>
    <w:rsid w:val="00DE0A82"/>
    <w:rsid w:val="00DE0C27"/>
    <w:rsid w:val="00DE0D96"/>
    <w:rsid w:val="00DE1B06"/>
    <w:rsid w:val="00DE482C"/>
    <w:rsid w:val="00DE57E2"/>
    <w:rsid w:val="00DE7977"/>
    <w:rsid w:val="00DF0284"/>
    <w:rsid w:val="00DF030C"/>
    <w:rsid w:val="00DF392E"/>
    <w:rsid w:val="00DF3D40"/>
    <w:rsid w:val="00DF50F0"/>
    <w:rsid w:val="00DF7C96"/>
    <w:rsid w:val="00E00093"/>
    <w:rsid w:val="00E0089C"/>
    <w:rsid w:val="00E00EB1"/>
    <w:rsid w:val="00E025C1"/>
    <w:rsid w:val="00E04AE3"/>
    <w:rsid w:val="00E0583E"/>
    <w:rsid w:val="00E05E35"/>
    <w:rsid w:val="00E060A1"/>
    <w:rsid w:val="00E069E0"/>
    <w:rsid w:val="00E07B1A"/>
    <w:rsid w:val="00E150EE"/>
    <w:rsid w:val="00E176EE"/>
    <w:rsid w:val="00E23457"/>
    <w:rsid w:val="00E258FA"/>
    <w:rsid w:val="00E25EDF"/>
    <w:rsid w:val="00E2751C"/>
    <w:rsid w:val="00E32744"/>
    <w:rsid w:val="00E32D06"/>
    <w:rsid w:val="00E32DD3"/>
    <w:rsid w:val="00E34F0E"/>
    <w:rsid w:val="00E35DDD"/>
    <w:rsid w:val="00E409A9"/>
    <w:rsid w:val="00E411CA"/>
    <w:rsid w:val="00E43BEB"/>
    <w:rsid w:val="00E450A2"/>
    <w:rsid w:val="00E45856"/>
    <w:rsid w:val="00E46538"/>
    <w:rsid w:val="00E501CE"/>
    <w:rsid w:val="00E533AC"/>
    <w:rsid w:val="00E543A7"/>
    <w:rsid w:val="00E54EE2"/>
    <w:rsid w:val="00E55B06"/>
    <w:rsid w:val="00E5610B"/>
    <w:rsid w:val="00E575F2"/>
    <w:rsid w:val="00E57758"/>
    <w:rsid w:val="00E57888"/>
    <w:rsid w:val="00E602B9"/>
    <w:rsid w:val="00E612DC"/>
    <w:rsid w:val="00E63100"/>
    <w:rsid w:val="00E64C7D"/>
    <w:rsid w:val="00E665FF"/>
    <w:rsid w:val="00E67A1A"/>
    <w:rsid w:val="00E71295"/>
    <w:rsid w:val="00E7246A"/>
    <w:rsid w:val="00E749F5"/>
    <w:rsid w:val="00E772DC"/>
    <w:rsid w:val="00E80F6A"/>
    <w:rsid w:val="00E8583A"/>
    <w:rsid w:val="00E85BE0"/>
    <w:rsid w:val="00E86B27"/>
    <w:rsid w:val="00E878D1"/>
    <w:rsid w:val="00E90380"/>
    <w:rsid w:val="00E906E8"/>
    <w:rsid w:val="00E90963"/>
    <w:rsid w:val="00E909A4"/>
    <w:rsid w:val="00EA0A45"/>
    <w:rsid w:val="00EA1580"/>
    <w:rsid w:val="00EA17BD"/>
    <w:rsid w:val="00EA4345"/>
    <w:rsid w:val="00EB12A9"/>
    <w:rsid w:val="00EB2B34"/>
    <w:rsid w:val="00EB37E8"/>
    <w:rsid w:val="00EB432E"/>
    <w:rsid w:val="00EB614C"/>
    <w:rsid w:val="00EC0AE3"/>
    <w:rsid w:val="00EC2DA8"/>
    <w:rsid w:val="00EC2E1E"/>
    <w:rsid w:val="00EC2E73"/>
    <w:rsid w:val="00EC452A"/>
    <w:rsid w:val="00EC6642"/>
    <w:rsid w:val="00ED4B6F"/>
    <w:rsid w:val="00ED50E7"/>
    <w:rsid w:val="00ED550C"/>
    <w:rsid w:val="00ED61C4"/>
    <w:rsid w:val="00EE10DB"/>
    <w:rsid w:val="00EE7D5F"/>
    <w:rsid w:val="00EF359F"/>
    <w:rsid w:val="00EF4C72"/>
    <w:rsid w:val="00EF4CB5"/>
    <w:rsid w:val="00EF4EE4"/>
    <w:rsid w:val="00EF6F3D"/>
    <w:rsid w:val="00EF7B8E"/>
    <w:rsid w:val="00EF7DAC"/>
    <w:rsid w:val="00F00799"/>
    <w:rsid w:val="00F02928"/>
    <w:rsid w:val="00F03D95"/>
    <w:rsid w:val="00F05EFE"/>
    <w:rsid w:val="00F06126"/>
    <w:rsid w:val="00F10ABF"/>
    <w:rsid w:val="00F10BB2"/>
    <w:rsid w:val="00F12431"/>
    <w:rsid w:val="00F13FA4"/>
    <w:rsid w:val="00F14719"/>
    <w:rsid w:val="00F17C68"/>
    <w:rsid w:val="00F227BB"/>
    <w:rsid w:val="00F2324F"/>
    <w:rsid w:val="00F24DE0"/>
    <w:rsid w:val="00F27438"/>
    <w:rsid w:val="00F2752B"/>
    <w:rsid w:val="00F30561"/>
    <w:rsid w:val="00F323CF"/>
    <w:rsid w:val="00F33216"/>
    <w:rsid w:val="00F3482E"/>
    <w:rsid w:val="00F36215"/>
    <w:rsid w:val="00F373E5"/>
    <w:rsid w:val="00F42BE9"/>
    <w:rsid w:val="00F4395A"/>
    <w:rsid w:val="00F45507"/>
    <w:rsid w:val="00F46F6D"/>
    <w:rsid w:val="00F475C5"/>
    <w:rsid w:val="00F502DF"/>
    <w:rsid w:val="00F51754"/>
    <w:rsid w:val="00F520F8"/>
    <w:rsid w:val="00F529DF"/>
    <w:rsid w:val="00F5446B"/>
    <w:rsid w:val="00F54625"/>
    <w:rsid w:val="00F5489E"/>
    <w:rsid w:val="00F54A11"/>
    <w:rsid w:val="00F56B6B"/>
    <w:rsid w:val="00F60241"/>
    <w:rsid w:val="00F61EE9"/>
    <w:rsid w:val="00F628F7"/>
    <w:rsid w:val="00F632EE"/>
    <w:rsid w:val="00F634CD"/>
    <w:rsid w:val="00F64712"/>
    <w:rsid w:val="00F667E2"/>
    <w:rsid w:val="00F67C73"/>
    <w:rsid w:val="00F72D83"/>
    <w:rsid w:val="00F75243"/>
    <w:rsid w:val="00F76145"/>
    <w:rsid w:val="00F7663D"/>
    <w:rsid w:val="00F7669E"/>
    <w:rsid w:val="00F76A45"/>
    <w:rsid w:val="00F80472"/>
    <w:rsid w:val="00F80B1E"/>
    <w:rsid w:val="00F811CD"/>
    <w:rsid w:val="00F85534"/>
    <w:rsid w:val="00F86D8F"/>
    <w:rsid w:val="00F91D71"/>
    <w:rsid w:val="00F92A5C"/>
    <w:rsid w:val="00F92D83"/>
    <w:rsid w:val="00F94E49"/>
    <w:rsid w:val="00F96EBF"/>
    <w:rsid w:val="00F97AAF"/>
    <w:rsid w:val="00FA12E6"/>
    <w:rsid w:val="00FA32AD"/>
    <w:rsid w:val="00FA4005"/>
    <w:rsid w:val="00FA667E"/>
    <w:rsid w:val="00FA6C53"/>
    <w:rsid w:val="00FB05C1"/>
    <w:rsid w:val="00FB0D65"/>
    <w:rsid w:val="00FB0E70"/>
    <w:rsid w:val="00FB3381"/>
    <w:rsid w:val="00FB4018"/>
    <w:rsid w:val="00FB481D"/>
    <w:rsid w:val="00FB7B66"/>
    <w:rsid w:val="00FC052C"/>
    <w:rsid w:val="00FC55D9"/>
    <w:rsid w:val="00FD10BD"/>
    <w:rsid w:val="00FD1267"/>
    <w:rsid w:val="00FD2F4F"/>
    <w:rsid w:val="00FD61CD"/>
    <w:rsid w:val="00FD683C"/>
    <w:rsid w:val="00FD7FA7"/>
    <w:rsid w:val="00FE19B2"/>
    <w:rsid w:val="00FE1D81"/>
    <w:rsid w:val="00FE2246"/>
    <w:rsid w:val="00FE2506"/>
    <w:rsid w:val="00FE2D77"/>
    <w:rsid w:val="00FE3091"/>
    <w:rsid w:val="00FE3E68"/>
    <w:rsid w:val="00FE764F"/>
    <w:rsid w:val="00FF40A3"/>
    <w:rsid w:val="00FF4512"/>
    <w:rsid w:val="00FF5164"/>
    <w:rsid w:val="00FF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56259E0E"/>
  <w15:docId w15:val="{242D90F5-C50F-4888-A299-79DE75719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5F2"/>
    <w:rPr>
      <w:rFonts w:ascii="Courier New" w:hAnsi="Courier New"/>
      <w:sz w:val="24"/>
    </w:rPr>
  </w:style>
  <w:style w:type="paragraph" w:styleId="Heading1">
    <w:name w:val="heading 1"/>
    <w:basedOn w:val="Normal"/>
    <w:next w:val="Normal"/>
    <w:qFormat/>
    <w:rsid w:val="00AA75F2"/>
    <w:pPr>
      <w:keepNext/>
      <w:outlineLvl w:val="0"/>
    </w:pPr>
    <w:rPr>
      <w:rFonts w:ascii="Palatia" w:hAnsi="Palatia"/>
      <w:b/>
      <w:sz w:val="22"/>
    </w:rPr>
  </w:style>
  <w:style w:type="paragraph" w:styleId="Heading2">
    <w:name w:val="heading 2"/>
    <w:basedOn w:val="Normal"/>
    <w:next w:val="Normal"/>
    <w:qFormat/>
    <w:rsid w:val="00AA75F2"/>
    <w:pPr>
      <w:keepNext/>
      <w:outlineLvl w:val="1"/>
    </w:pPr>
    <w:rPr>
      <w:rFonts w:ascii="Palatia" w:hAnsi="Palatia"/>
      <w:b/>
      <w:sz w:val="20"/>
    </w:rPr>
  </w:style>
  <w:style w:type="paragraph" w:styleId="Heading3">
    <w:name w:val="heading 3"/>
    <w:basedOn w:val="Normal"/>
    <w:next w:val="Normal"/>
    <w:qFormat/>
    <w:rsid w:val="00AA75F2"/>
    <w:pPr>
      <w:keepNext/>
      <w:outlineLvl w:val="2"/>
    </w:pPr>
    <w:rPr>
      <w:rFonts w:ascii="Arial" w:hAnsi="Arial"/>
      <w:i/>
      <w:sz w:val="22"/>
    </w:rPr>
  </w:style>
  <w:style w:type="paragraph" w:styleId="Heading4">
    <w:name w:val="heading 4"/>
    <w:basedOn w:val="Normal"/>
    <w:next w:val="Normal"/>
    <w:qFormat/>
    <w:rsid w:val="00AA75F2"/>
    <w:pPr>
      <w:keepNext/>
      <w:jc w:val="center"/>
      <w:outlineLvl w:val="3"/>
    </w:pPr>
    <w:rPr>
      <w:rFonts w:ascii="Arial" w:hAnsi="Arial"/>
      <w:b/>
      <w:sz w:val="22"/>
      <w:u w:val="single"/>
    </w:rPr>
  </w:style>
  <w:style w:type="paragraph" w:styleId="Heading5">
    <w:name w:val="heading 5"/>
    <w:basedOn w:val="Normal"/>
    <w:next w:val="Normal"/>
    <w:qFormat/>
    <w:rsid w:val="00AA75F2"/>
    <w:pPr>
      <w:keepNext/>
      <w:jc w:val="center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AA75F2"/>
    <w:pPr>
      <w:keepNext/>
      <w:jc w:val="center"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A75F2"/>
    <w:pPr>
      <w:keepNext/>
      <w:outlineLvl w:val="6"/>
    </w:pPr>
    <w:rPr>
      <w:rFonts w:ascii="Arial" w:hAnsi="Arial"/>
      <w:b/>
      <w:sz w:val="32"/>
    </w:rPr>
  </w:style>
  <w:style w:type="paragraph" w:styleId="Heading8">
    <w:name w:val="heading 8"/>
    <w:basedOn w:val="Normal"/>
    <w:next w:val="Normal"/>
    <w:qFormat/>
    <w:rsid w:val="00AA75F2"/>
    <w:pPr>
      <w:keepNext/>
      <w:outlineLvl w:val="7"/>
    </w:pPr>
    <w:rPr>
      <w:rFonts w:ascii="Arial" w:hAnsi="Arial"/>
      <w:b/>
      <w:sz w:val="18"/>
    </w:rPr>
  </w:style>
  <w:style w:type="paragraph" w:styleId="Heading9">
    <w:name w:val="heading 9"/>
    <w:basedOn w:val="Normal"/>
    <w:next w:val="Normal"/>
    <w:qFormat/>
    <w:rsid w:val="00AA75F2"/>
    <w:pPr>
      <w:keepNext/>
      <w:jc w:val="center"/>
      <w:outlineLvl w:val="8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AA75F2"/>
    <w:pPr>
      <w:framePr w:w="7920" w:h="1980" w:hRule="exact" w:hSpace="180" w:wrap="auto" w:hAnchor="page" w:xAlign="center" w:yAlign="bottom"/>
      <w:ind w:left="2880"/>
    </w:pPr>
    <w:rPr>
      <w:rFonts w:ascii="Phyllis ATT" w:hAnsi="Phyllis ATT"/>
      <w:b/>
      <w:i/>
      <w:sz w:val="32"/>
    </w:rPr>
  </w:style>
  <w:style w:type="paragraph" w:styleId="EnvelopeReturn">
    <w:name w:val="envelope return"/>
    <w:basedOn w:val="Normal"/>
    <w:rsid w:val="00AA75F2"/>
    <w:rPr>
      <w:color w:val="FFFFFF"/>
    </w:rPr>
  </w:style>
  <w:style w:type="paragraph" w:styleId="BodyText">
    <w:name w:val="Body Text"/>
    <w:basedOn w:val="Normal"/>
    <w:rsid w:val="00AA75F2"/>
    <w:rPr>
      <w:rFonts w:ascii="Palatia" w:hAnsi="Palatia"/>
      <w:sz w:val="20"/>
    </w:rPr>
  </w:style>
  <w:style w:type="paragraph" w:styleId="BodyText2">
    <w:name w:val="Body Text 2"/>
    <w:basedOn w:val="Normal"/>
    <w:rsid w:val="00AA75F2"/>
    <w:pPr>
      <w:jc w:val="center"/>
    </w:pPr>
    <w:rPr>
      <w:rFonts w:ascii="Times New Roman" w:hAnsi="Times New Roman"/>
      <w:b/>
      <w:sz w:val="32"/>
    </w:rPr>
  </w:style>
  <w:style w:type="paragraph" w:styleId="Title">
    <w:name w:val="Title"/>
    <w:basedOn w:val="Normal"/>
    <w:qFormat/>
    <w:rsid w:val="00AA75F2"/>
    <w:pPr>
      <w:jc w:val="center"/>
    </w:pPr>
    <w:rPr>
      <w:rFonts w:ascii="Rockwell Extra Bold" w:hAnsi="Rockwell Extra Bold"/>
      <w:sz w:val="72"/>
    </w:rPr>
  </w:style>
  <w:style w:type="paragraph" w:styleId="BodyText3">
    <w:name w:val="Body Text 3"/>
    <w:basedOn w:val="Normal"/>
    <w:rsid w:val="00AA75F2"/>
    <w:rPr>
      <w:rFonts w:ascii="Arial" w:hAnsi="Arial"/>
      <w:sz w:val="22"/>
    </w:rPr>
  </w:style>
  <w:style w:type="character" w:styleId="Strong">
    <w:name w:val="Strong"/>
    <w:basedOn w:val="DefaultParagraphFont"/>
    <w:qFormat/>
    <w:rsid w:val="00AA75F2"/>
    <w:rPr>
      <w:b/>
    </w:rPr>
  </w:style>
  <w:style w:type="paragraph" w:styleId="Caption">
    <w:name w:val="caption"/>
    <w:basedOn w:val="Normal"/>
    <w:next w:val="Normal"/>
    <w:uiPriority w:val="35"/>
    <w:qFormat/>
    <w:rsid w:val="00AA75F2"/>
    <w:pPr>
      <w:jc w:val="center"/>
    </w:pPr>
    <w:rPr>
      <w:rFonts w:ascii="Arial" w:hAnsi="Arial"/>
      <w:b/>
      <w:sz w:val="22"/>
    </w:rPr>
  </w:style>
  <w:style w:type="paragraph" w:styleId="DocumentMap">
    <w:name w:val="Document Map"/>
    <w:basedOn w:val="Normal"/>
    <w:semiHidden/>
    <w:rsid w:val="00AA75F2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rsid w:val="00AA75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75F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9576C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4B61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cc6b0f-2aa0-45c4-9c70-478d316bf4b6" xsi:nil="true"/>
    <lcf76f155ced4ddcb4097134ff3c332f xmlns="ea559c91-de30-4446-a6a7-5d5f9252911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5922C0CDE6043AAD5B296C839231F" ma:contentTypeVersion="16" ma:contentTypeDescription="Create a new document." ma:contentTypeScope="" ma:versionID="cc687c190b5b36e77a5cf1eeb3ae8154">
  <xsd:schema xmlns:xsd="http://www.w3.org/2001/XMLSchema" xmlns:xs="http://www.w3.org/2001/XMLSchema" xmlns:p="http://schemas.microsoft.com/office/2006/metadata/properties" xmlns:ns2="ea559c91-de30-4446-a6a7-5d5f92529113" xmlns:ns3="68cc6b0f-2aa0-45c4-9c70-478d316bf4b6" targetNamespace="http://schemas.microsoft.com/office/2006/metadata/properties" ma:root="true" ma:fieldsID="3654818ce7d38262a0ceeb6c4370f444" ns2:_="" ns3:_="">
    <xsd:import namespace="ea559c91-de30-4446-a6a7-5d5f92529113"/>
    <xsd:import namespace="68cc6b0f-2aa0-45c4-9c70-478d316bf4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59c91-de30-4446-a6a7-5d5f92529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f90b9d-2fdc-4526-879f-12e78e1d7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c6b0f-2aa0-45c4-9c70-478d316bf4b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c1e7a80-7dcb-4d48-86ef-526c6913811c}" ma:internalName="TaxCatchAll" ma:showField="CatchAllData" ma:web="68cc6b0f-2aa0-45c4-9c70-478d316bf4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2735C1-E3B7-46F5-B267-C5C25A739FBD}">
  <ds:schemaRefs>
    <ds:schemaRef ds:uri="http://schemas.microsoft.com/office/2006/metadata/properties"/>
    <ds:schemaRef ds:uri="http://schemas.microsoft.com/office/infopath/2007/PartnerControls"/>
    <ds:schemaRef ds:uri="68cc6b0f-2aa0-45c4-9c70-478d316bf4b6"/>
    <ds:schemaRef ds:uri="ea559c91-de30-4446-a6a7-5d5f92529113"/>
  </ds:schemaRefs>
</ds:datastoreItem>
</file>

<file path=customXml/itemProps2.xml><?xml version="1.0" encoding="utf-8"?>
<ds:datastoreItem xmlns:ds="http://schemas.openxmlformats.org/officeDocument/2006/customXml" ds:itemID="{6221D3FD-5C96-4E8F-9786-F9A0AAF17D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0F68D0-02F2-4CEF-9416-5381977179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3E62A6-BE9E-4E03-8062-E6A1744EA9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559c91-de30-4446-a6a7-5d5f92529113"/>
    <ds:schemaRef ds:uri="68cc6b0f-2aa0-45c4-9c70-478d316bf4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7</Words>
  <Characters>180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98		MENU</vt:lpstr>
    </vt:vector>
  </TitlesOfParts>
  <Company>Mesa Senior Services</Company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98		MENU</dc:title>
  <dc:creator>STEVEN L. TRAHAN</dc:creator>
  <cp:lastModifiedBy>Julie Kent</cp:lastModifiedBy>
  <cp:revision>2</cp:revision>
  <cp:lastPrinted>2021-09-22T15:15:00Z</cp:lastPrinted>
  <dcterms:created xsi:type="dcterms:W3CDTF">2023-05-02T17:31:00Z</dcterms:created>
  <dcterms:modified xsi:type="dcterms:W3CDTF">2023-05-02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5922C0CDE6043AAD5B296C839231F</vt:lpwstr>
  </property>
</Properties>
</file>